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3488B" w14:textId="36E744A2" w:rsidR="00830557" w:rsidRDefault="00830557" w:rsidP="00830557">
      <w:pPr>
        <w:pStyle w:val="Default"/>
        <w:rPr>
          <w:rFonts w:asciiTheme="minorHAnsi" w:hAnsiTheme="minorHAnsi" w:cs="Times New Roman"/>
          <w:sz w:val="22"/>
          <w:szCs w:val="22"/>
        </w:rPr>
      </w:pPr>
      <w:bookmarkStart w:id="0" w:name="_GoBack"/>
      <w:bookmarkEnd w:id="0"/>
    </w:p>
    <w:p w14:paraId="12320E29" w14:textId="77777777" w:rsidR="00531821" w:rsidRDefault="00531821" w:rsidP="00830557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28C2D178" w14:textId="6F9DC240" w:rsidR="00830557" w:rsidRPr="00830557" w:rsidRDefault="00830557" w:rsidP="00830557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Goals are focused on plans for learning and development to address a</w:t>
      </w:r>
      <w:r w:rsidR="004F6865">
        <w:rPr>
          <w:rFonts w:cs="Times New Roman"/>
        </w:rPr>
        <w:t>n</w:t>
      </w:r>
      <w:r w:rsidRPr="00830557">
        <w:rPr>
          <w:rFonts w:cs="Times New Roman"/>
        </w:rPr>
        <w:t xml:space="preserve"> </w:t>
      </w:r>
      <w:r w:rsidR="004F6865" w:rsidRPr="00830557">
        <w:rPr>
          <w:rFonts w:cs="Times New Roman"/>
        </w:rPr>
        <w:t>objective</w:t>
      </w:r>
      <w:r w:rsidRPr="00830557">
        <w:rPr>
          <w:rFonts w:cs="Times New Roman"/>
        </w:rPr>
        <w:t xml:space="preserve"> such as a career goal. </w:t>
      </w:r>
    </w:p>
    <w:p w14:paraId="58849F34" w14:textId="77777777" w:rsidR="00CF3152" w:rsidRPr="00830557" w:rsidRDefault="00CF3152" w:rsidP="00830557">
      <w:pPr>
        <w:spacing w:after="0" w:line="240" w:lineRule="auto"/>
        <w:jc w:val="center"/>
        <w:rPr>
          <w:rFonts w:cs="Times New Roman"/>
          <w:b/>
        </w:rPr>
      </w:pPr>
    </w:p>
    <w:p w14:paraId="4AC7E9CD" w14:textId="74FAE558" w:rsidR="00830557" w:rsidRPr="00CF3152" w:rsidRDefault="00CF3152" w:rsidP="00830557">
      <w:pPr>
        <w:spacing w:after="0" w:line="240" w:lineRule="auto"/>
        <w:jc w:val="center"/>
        <w:rPr>
          <w:rFonts w:cs="Times New Roman"/>
          <w:b/>
          <w:sz w:val="28"/>
        </w:rPr>
      </w:pPr>
      <w:r w:rsidRPr="00CF3152">
        <w:rPr>
          <w:rFonts w:cs="Times New Roman"/>
          <w:b/>
          <w:sz w:val="28"/>
        </w:rPr>
        <w:t>SMART</w:t>
      </w:r>
      <w:r w:rsidR="00830557" w:rsidRPr="00CF3152">
        <w:rPr>
          <w:rFonts w:cs="Times New Roman"/>
          <w:b/>
          <w:sz w:val="28"/>
        </w:rPr>
        <w:t>:</w:t>
      </w:r>
    </w:p>
    <w:p w14:paraId="170F642D" w14:textId="77777777" w:rsidR="00830557" w:rsidRPr="00830557" w:rsidRDefault="00830557" w:rsidP="00830557">
      <w:pPr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Are clear, specific accountabilities</w:t>
      </w:r>
    </w:p>
    <w:p w14:paraId="4482D40F" w14:textId="77777777" w:rsidR="00830557" w:rsidRPr="00830557" w:rsidRDefault="00830557" w:rsidP="00830557">
      <w:pPr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Enable you to track and document performance</w:t>
      </w:r>
    </w:p>
    <w:p w14:paraId="6A0E28C0" w14:textId="77777777" w:rsidR="00830557" w:rsidRPr="00830557" w:rsidRDefault="00830557" w:rsidP="00830557">
      <w:pPr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Help ensure that jobs are meaningful and manageable</w:t>
      </w:r>
    </w:p>
    <w:p w14:paraId="3C3E3DC5" w14:textId="77777777" w:rsidR="00830557" w:rsidRDefault="00830557" w:rsidP="00830557">
      <w:pPr>
        <w:spacing w:after="0" w:line="240" w:lineRule="auto"/>
        <w:rPr>
          <w:rFonts w:cs="Times New Roman"/>
        </w:rPr>
      </w:pPr>
    </w:p>
    <w:p w14:paraId="583D5D0D" w14:textId="77777777" w:rsidR="00CF3152" w:rsidRPr="00830557" w:rsidRDefault="00CF3152" w:rsidP="00830557">
      <w:pPr>
        <w:spacing w:after="0" w:line="240" w:lineRule="auto"/>
        <w:rPr>
          <w:rFonts w:cs="Times New Roman"/>
        </w:rPr>
      </w:pPr>
    </w:p>
    <w:p w14:paraId="3AD4773F" w14:textId="6CC13363" w:rsidR="00830557" w:rsidRPr="00830557" w:rsidRDefault="00830557" w:rsidP="00830557">
      <w:pPr>
        <w:spacing w:after="0" w:line="240" w:lineRule="auto"/>
        <w:jc w:val="center"/>
        <w:rPr>
          <w:rFonts w:cs="Times New Roman"/>
          <w:b/>
        </w:rPr>
      </w:pPr>
      <w:r w:rsidRPr="00CF3152">
        <w:rPr>
          <w:rFonts w:cs="Times New Roman"/>
          <w:b/>
          <w:sz w:val="28"/>
        </w:rPr>
        <w:t xml:space="preserve">SMART </w:t>
      </w:r>
      <w:r w:rsidR="00CF3152" w:rsidRPr="00CF3152">
        <w:rPr>
          <w:rFonts w:cs="Times New Roman"/>
          <w:b/>
          <w:sz w:val="28"/>
        </w:rPr>
        <w:t>Action Steps</w:t>
      </w:r>
      <w:r w:rsidRPr="00CF3152">
        <w:rPr>
          <w:rFonts w:cs="Times New Roman"/>
          <w:b/>
          <w:sz w:val="28"/>
        </w:rPr>
        <w:t xml:space="preserve"> Criteria Defined:</w:t>
      </w:r>
    </w:p>
    <w:p w14:paraId="03EF8D13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</w:p>
    <w:p w14:paraId="1803B592" w14:textId="59811A9E" w:rsidR="00830557" w:rsidRPr="00830557" w:rsidRDefault="0095007E" w:rsidP="00830557">
      <w:pPr>
        <w:spacing w:after="0" w:line="240" w:lineRule="auto"/>
        <w:rPr>
          <w:rFonts w:cs="Times New Roman"/>
        </w:rPr>
      </w:pPr>
      <w:r>
        <w:rPr>
          <w:rFonts w:cs="Times New Roman"/>
          <w:b/>
          <w:sz w:val="28"/>
          <w:u w:val="single"/>
        </w:rPr>
        <w:t>S</w:t>
      </w:r>
      <w:r w:rsidR="00830557" w:rsidRPr="00CF3152">
        <w:rPr>
          <w:rFonts w:cs="Times New Roman"/>
          <w:sz w:val="28"/>
          <w:u w:val="single"/>
        </w:rPr>
        <w:t>pecific</w:t>
      </w:r>
      <w:r w:rsidR="00830557" w:rsidRPr="00830557">
        <w:rPr>
          <w:rFonts w:cs="Times New Roman"/>
        </w:rPr>
        <w:t xml:space="preserve"> – it is the "what." For example:</w:t>
      </w:r>
    </w:p>
    <w:p w14:paraId="61596732" w14:textId="77777777" w:rsidR="00830557" w:rsidRPr="00830557" w:rsidRDefault="00830557" w:rsidP="00830557">
      <w:pPr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Increase patient satisfaction scores</w:t>
      </w:r>
      <w:r w:rsidRPr="001E3E86">
        <w:rPr>
          <w:rFonts w:cs="Times New Roman"/>
          <w:noProof/>
        </w:rPr>
        <w:t>…</w:t>
      </w:r>
    </w:p>
    <w:p w14:paraId="3DD8DC1B" w14:textId="77777777" w:rsidR="00830557" w:rsidRPr="00830557" w:rsidRDefault="00830557" w:rsidP="00830557">
      <w:pPr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 xml:space="preserve">Achieve grant funding greater </w:t>
      </w:r>
      <w:r w:rsidRPr="001E3E86">
        <w:rPr>
          <w:rFonts w:cs="Times New Roman"/>
          <w:noProof/>
        </w:rPr>
        <w:t>than…</w:t>
      </w:r>
    </w:p>
    <w:p w14:paraId="4380C3B6" w14:textId="77777777" w:rsidR="00830557" w:rsidRPr="00830557" w:rsidRDefault="00830557" w:rsidP="00830557">
      <w:pPr>
        <w:numPr>
          <w:ilvl w:val="0"/>
          <w:numId w:val="2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Complete marketing plan</w:t>
      </w:r>
      <w:r w:rsidRPr="001E3E86">
        <w:rPr>
          <w:rFonts w:cs="Times New Roman"/>
          <w:noProof/>
        </w:rPr>
        <w:t>…</w:t>
      </w:r>
    </w:p>
    <w:p w14:paraId="3DE0F708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</w:p>
    <w:p w14:paraId="7A71C68B" w14:textId="3C360054" w:rsidR="00830557" w:rsidRPr="00830557" w:rsidRDefault="0095007E" w:rsidP="00830557">
      <w:pPr>
        <w:spacing w:after="0" w:line="240" w:lineRule="auto"/>
        <w:rPr>
          <w:rFonts w:cs="Times New Roman"/>
        </w:rPr>
      </w:pPr>
      <w:r>
        <w:rPr>
          <w:rFonts w:cs="Times New Roman"/>
          <w:b/>
          <w:sz w:val="28"/>
          <w:u w:val="single"/>
        </w:rPr>
        <w:t>M</w:t>
      </w:r>
      <w:r w:rsidR="00830557" w:rsidRPr="00CF3152">
        <w:rPr>
          <w:rFonts w:cs="Times New Roman"/>
          <w:sz w:val="28"/>
          <w:u w:val="single"/>
        </w:rPr>
        <w:t>easurable</w:t>
      </w:r>
      <w:r w:rsidR="00830557" w:rsidRPr="00830557">
        <w:rPr>
          <w:rFonts w:cs="Times New Roman"/>
        </w:rPr>
        <w:t xml:space="preserve"> – quantity, quality</w:t>
      </w:r>
      <w:r w:rsidR="000A382B">
        <w:rPr>
          <w:rFonts w:cs="Times New Roman"/>
        </w:rPr>
        <w:t>,</w:t>
      </w:r>
      <w:r w:rsidR="00830557" w:rsidRPr="00830557">
        <w:rPr>
          <w:rFonts w:cs="Times New Roman"/>
        </w:rPr>
        <w:t xml:space="preserve"> </w:t>
      </w:r>
      <w:r w:rsidR="00830557" w:rsidRPr="000A382B">
        <w:rPr>
          <w:rFonts w:cs="Times New Roman"/>
          <w:noProof/>
        </w:rPr>
        <w:t>and</w:t>
      </w:r>
      <w:r w:rsidR="00830557" w:rsidRPr="00830557">
        <w:rPr>
          <w:rFonts w:cs="Times New Roman"/>
        </w:rPr>
        <w:t xml:space="preserve"> cost</w:t>
      </w:r>
    </w:p>
    <w:p w14:paraId="79DABE20" w14:textId="77777777" w:rsidR="00830557" w:rsidRPr="00830557" w:rsidRDefault="00830557" w:rsidP="00830557">
      <w:pPr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Quantity – how many? Or how much? For example, Reduce turnover by 8%</w:t>
      </w:r>
    </w:p>
    <w:p w14:paraId="57BCC6BD" w14:textId="77777777" w:rsidR="00830557" w:rsidRPr="00830557" w:rsidRDefault="00830557" w:rsidP="00830557">
      <w:pPr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 xml:space="preserve">Quality – how well is something performed? For example, number of defects, quality standards, etc. </w:t>
      </w:r>
    </w:p>
    <w:p w14:paraId="002116E8" w14:textId="77777777" w:rsidR="00830557" w:rsidRPr="00830557" w:rsidRDefault="00830557" w:rsidP="00830557">
      <w:pPr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Costs – money spent, % over or under budget</w:t>
      </w:r>
    </w:p>
    <w:p w14:paraId="10787862" w14:textId="77777777" w:rsidR="00830557" w:rsidRPr="00830557" w:rsidRDefault="00830557" w:rsidP="00830557">
      <w:pPr>
        <w:numPr>
          <w:ilvl w:val="0"/>
          <w:numId w:val="3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Timeliness – by when, how soon.  For example, by the first day of the new quarter.</w:t>
      </w:r>
    </w:p>
    <w:p w14:paraId="78AF009F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</w:p>
    <w:p w14:paraId="6CB7C4BC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  <w:r w:rsidRPr="0095007E">
        <w:rPr>
          <w:rFonts w:cs="Times New Roman"/>
          <w:b/>
          <w:sz w:val="28"/>
          <w:u w:val="single"/>
        </w:rPr>
        <w:t>A</w:t>
      </w:r>
      <w:r w:rsidRPr="00CF3152">
        <w:rPr>
          <w:rFonts w:cs="Times New Roman"/>
          <w:sz w:val="28"/>
          <w:u w:val="single"/>
        </w:rPr>
        <w:t>ttainable</w:t>
      </w:r>
      <w:r w:rsidRPr="00830557">
        <w:rPr>
          <w:rFonts w:cs="Times New Roman"/>
        </w:rPr>
        <w:t xml:space="preserve"> – challenging, yet achievable</w:t>
      </w:r>
    </w:p>
    <w:p w14:paraId="61033EC8" w14:textId="77777777" w:rsidR="00830557" w:rsidRPr="00830557" w:rsidRDefault="00830557" w:rsidP="00830557">
      <w:pPr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Something within someone’s sphere of influence – not total control</w:t>
      </w:r>
    </w:p>
    <w:p w14:paraId="548C5A71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</w:p>
    <w:p w14:paraId="27768E73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  <w:r w:rsidRPr="0095007E">
        <w:rPr>
          <w:rFonts w:cs="Times New Roman"/>
          <w:b/>
          <w:sz w:val="28"/>
          <w:u w:val="single"/>
        </w:rPr>
        <w:t>R</w:t>
      </w:r>
      <w:r w:rsidRPr="00CF3152">
        <w:rPr>
          <w:rFonts w:cs="Times New Roman"/>
          <w:sz w:val="28"/>
          <w:u w:val="single"/>
        </w:rPr>
        <w:t>elevant</w:t>
      </w:r>
      <w:r w:rsidRPr="00830557">
        <w:rPr>
          <w:rFonts w:cs="Times New Roman"/>
        </w:rPr>
        <w:t xml:space="preserve"> – supports basis for job</w:t>
      </w:r>
    </w:p>
    <w:p w14:paraId="0A438CC0" w14:textId="77777777" w:rsidR="00830557" w:rsidRPr="00830557" w:rsidRDefault="00830557" w:rsidP="00830557">
      <w:pPr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Expresses basic job responsibilities and outcomes</w:t>
      </w:r>
    </w:p>
    <w:p w14:paraId="5C7B535A" w14:textId="77777777" w:rsidR="00830557" w:rsidRPr="00830557" w:rsidRDefault="00830557" w:rsidP="00830557">
      <w:pPr>
        <w:numPr>
          <w:ilvl w:val="0"/>
          <w:numId w:val="4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Supports organizational goals</w:t>
      </w:r>
    </w:p>
    <w:p w14:paraId="023986FB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</w:p>
    <w:p w14:paraId="73FBF225" w14:textId="77777777" w:rsidR="00830557" w:rsidRPr="00830557" w:rsidRDefault="00830557" w:rsidP="00830557">
      <w:pPr>
        <w:spacing w:after="0" w:line="240" w:lineRule="auto"/>
        <w:rPr>
          <w:rFonts w:cs="Times New Roman"/>
        </w:rPr>
      </w:pPr>
      <w:r w:rsidRPr="0095007E">
        <w:rPr>
          <w:rFonts w:cs="Times New Roman"/>
          <w:b/>
          <w:sz w:val="28"/>
          <w:u w:val="single"/>
        </w:rPr>
        <w:t>T</w:t>
      </w:r>
      <w:r w:rsidRPr="00CF3152">
        <w:rPr>
          <w:rFonts w:cs="Times New Roman"/>
          <w:sz w:val="28"/>
          <w:u w:val="single"/>
        </w:rPr>
        <w:t>ime Bound</w:t>
      </w:r>
      <w:r w:rsidRPr="00CF3152">
        <w:rPr>
          <w:rFonts w:cs="Times New Roman"/>
          <w:sz w:val="28"/>
        </w:rPr>
        <w:t xml:space="preserve"> </w:t>
      </w:r>
      <w:r w:rsidRPr="00830557">
        <w:rPr>
          <w:rFonts w:cs="Times New Roman"/>
        </w:rPr>
        <w:t>– a beginning and an end</w:t>
      </w:r>
    </w:p>
    <w:p w14:paraId="238560AB" w14:textId="77777777" w:rsidR="00830557" w:rsidRPr="00830557" w:rsidRDefault="00830557" w:rsidP="00830557">
      <w:pPr>
        <w:numPr>
          <w:ilvl w:val="0"/>
          <w:numId w:val="5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>Results occur by certain date or deadline</w:t>
      </w:r>
    </w:p>
    <w:p w14:paraId="4EDA47D4" w14:textId="1CBA4CE4" w:rsidR="00830557" w:rsidRPr="00830557" w:rsidRDefault="00830557" w:rsidP="00830557">
      <w:pPr>
        <w:numPr>
          <w:ilvl w:val="0"/>
          <w:numId w:val="5"/>
        </w:num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 xml:space="preserve">Results occur and </w:t>
      </w:r>
      <w:r w:rsidRPr="00E35162">
        <w:rPr>
          <w:rFonts w:cs="Times New Roman"/>
          <w:noProof/>
        </w:rPr>
        <w:t>are tracked</w:t>
      </w:r>
      <w:r w:rsidRPr="00830557">
        <w:rPr>
          <w:rFonts w:cs="Times New Roman"/>
        </w:rPr>
        <w:t xml:space="preserve"> in an ongoing manner – frequency must be stated</w:t>
      </w:r>
    </w:p>
    <w:p w14:paraId="27026356" w14:textId="77777777" w:rsidR="00830557" w:rsidRPr="00830557" w:rsidRDefault="00830557" w:rsidP="00830557">
      <w:pPr>
        <w:pStyle w:val="Default"/>
        <w:rPr>
          <w:rFonts w:asciiTheme="minorHAnsi" w:hAnsiTheme="minorHAnsi" w:cs="Times New Roman"/>
          <w:b/>
          <w:bCs/>
          <w:sz w:val="22"/>
          <w:szCs w:val="22"/>
        </w:rPr>
      </w:pPr>
    </w:p>
    <w:p w14:paraId="21A9B37C" w14:textId="72DC6A93" w:rsidR="00830557" w:rsidRDefault="00830557" w:rsidP="00830557">
      <w:pPr>
        <w:spacing w:after="0" w:line="240" w:lineRule="auto"/>
        <w:rPr>
          <w:rFonts w:cs="Times New Roman"/>
        </w:rPr>
      </w:pPr>
      <w:r w:rsidRPr="00830557">
        <w:rPr>
          <w:rFonts w:cs="Times New Roman"/>
        </w:rPr>
        <w:t xml:space="preserve">Formula for writing SMART performance objectives </w:t>
      </w:r>
      <w:r w:rsidR="00CF3152">
        <w:rPr>
          <w:rFonts w:cs="Times New Roman"/>
        </w:rPr>
        <w:t xml:space="preserve">(action steps) </w:t>
      </w:r>
      <w:r w:rsidRPr="00830557">
        <w:rPr>
          <w:rFonts w:cs="Times New Roman"/>
        </w:rPr>
        <w:t>that are clear, specific and measurable:</w:t>
      </w:r>
    </w:p>
    <w:p w14:paraId="06575C57" w14:textId="77777777" w:rsidR="00C93596" w:rsidRPr="00830557" w:rsidRDefault="00C93596" w:rsidP="00830557">
      <w:pPr>
        <w:spacing w:after="0" w:line="240" w:lineRule="auto"/>
        <w:rPr>
          <w:rFonts w:cs="Times New Roman"/>
        </w:rPr>
      </w:pPr>
    </w:p>
    <w:tbl>
      <w:tblPr>
        <w:tblStyle w:val="GridTable4-Accent3"/>
        <w:tblW w:w="10345" w:type="dxa"/>
        <w:jc w:val="center"/>
        <w:tblLook w:val="04A0" w:firstRow="1" w:lastRow="0" w:firstColumn="1" w:lastColumn="0" w:noHBand="0" w:noVBand="1"/>
      </w:tblPr>
      <w:tblGrid>
        <w:gridCol w:w="2178"/>
        <w:gridCol w:w="2677"/>
        <w:gridCol w:w="2615"/>
        <w:gridCol w:w="2875"/>
      </w:tblGrid>
      <w:tr w:rsidR="00D21F6D" w:rsidRPr="00CF3152" w14:paraId="49F9AD0F" w14:textId="77777777" w:rsidTr="00CF31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607E233C" w14:textId="77777777" w:rsidR="00830557" w:rsidRPr="00CF3152" w:rsidRDefault="00830557" w:rsidP="00830557">
            <w:pPr>
              <w:jc w:val="center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Use an action verb</w:t>
            </w:r>
          </w:p>
        </w:tc>
        <w:tc>
          <w:tcPr>
            <w:tcW w:w="2677" w:type="dxa"/>
          </w:tcPr>
          <w:p w14:paraId="621AA663" w14:textId="77777777" w:rsidR="00830557" w:rsidRPr="00CF3152" w:rsidRDefault="00830557" w:rsidP="008305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Make it measurable</w:t>
            </w:r>
          </w:p>
        </w:tc>
        <w:tc>
          <w:tcPr>
            <w:tcW w:w="2615" w:type="dxa"/>
          </w:tcPr>
          <w:p w14:paraId="336E0BE4" w14:textId="77777777" w:rsidR="00830557" w:rsidRPr="00CF3152" w:rsidRDefault="00830557" w:rsidP="008305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Answer “by when”</w:t>
            </w:r>
          </w:p>
        </w:tc>
        <w:tc>
          <w:tcPr>
            <w:tcW w:w="2875" w:type="dxa"/>
          </w:tcPr>
          <w:p w14:paraId="1FCB0132" w14:textId="77777777" w:rsidR="00830557" w:rsidRPr="00CF3152" w:rsidRDefault="00830557" w:rsidP="008305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Follow the SMART criteria</w:t>
            </w:r>
          </w:p>
        </w:tc>
      </w:tr>
      <w:tr w:rsidR="00D21F6D" w:rsidRPr="00CF3152" w14:paraId="0013FF5B" w14:textId="77777777" w:rsidTr="00CF31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</w:tcPr>
          <w:p w14:paraId="0A7106BF" w14:textId="77777777" w:rsidR="00D21F6D" w:rsidRPr="00CF3152" w:rsidRDefault="00D21F6D" w:rsidP="00C93596">
            <w:pPr>
              <w:rPr>
                <w:rFonts w:cs="Times New Roman"/>
                <w:b w:val="0"/>
                <w:sz w:val="24"/>
              </w:rPr>
            </w:pPr>
            <w:r w:rsidRPr="00CF3152">
              <w:rPr>
                <w:rFonts w:cs="Times New Roman"/>
                <w:b w:val="0"/>
                <w:sz w:val="24"/>
              </w:rPr>
              <w:t>For example:</w:t>
            </w:r>
          </w:p>
          <w:p w14:paraId="2D1C8F40" w14:textId="77777777" w:rsidR="00D21F6D" w:rsidRPr="00CF3152" w:rsidRDefault="00D21F6D" w:rsidP="00C93596">
            <w:pPr>
              <w:pStyle w:val="ListParagraph"/>
              <w:numPr>
                <w:ilvl w:val="0"/>
                <w:numId w:val="6"/>
              </w:numPr>
              <w:ind w:left="342"/>
              <w:contextualSpacing w:val="0"/>
              <w:rPr>
                <w:rFonts w:cs="Times New Roman"/>
                <w:b w:val="0"/>
              </w:rPr>
            </w:pPr>
            <w:r w:rsidRPr="00CF3152">
              <w:rPr>
                <w:rFonts w:cs="Times New Roman"/>
                <w:b w:val="0"/>
              </w:rPr>
              <w:t>Increase</w:t>
            </w:r>
          </w:p>
          <w:p w14:paraId="3BB05721" w14:textId="77777777" w:rsidR="00D21F6D" w:rsidRPr="00CF3152" w:rsidRDefault="00D21F6D" w:rsidP="00C93596">
            <w:pPr>
              <w:pStyle w:val="ListParagraph"/>
              <w:numPr>
                <w:ilvl w:val="0"/>
                <w:numId w:val="6"/>
              </w:numPr>
              <w:ind w:left="342"/>
              <w:contextualSpacing w:val="0"/>
              <w:rPr>
                <w:rFonts w:cs="Times New Roman"/>
                <w:b w:val="0"/>
              </w:rPr>
            </w:pPr>
            <w:r w:rsidRPr="00CF3152">
              <w:rPr>
                <w:rFonts w:cs="Times New Roman"/>
                <w:b w:val="0"/>
              </w:rPr>
              <w:t>Complete</w:t>
            </w:r>
          </w:p>
          <w:p w14:paraId="770B4E66" w14:textId="77777777" w:rsidR="00D21F6D" w:rsidRPr="00CF3152" w:rsidRDefault="00D21F6D" w:rsidP="00C93596">
            <w:pPr>
              <w:pStyle w:val="ListParagraph"/>
              <w:numPr>
                <w:ilvl w:val="0"/>
                <w:numId w:val="6"/>
              </w:numPr>
              <w:ind w:left="342"/>
              <w:contextualSpacing w:val="0"/>
              <w:rPr>
                <w:rFonts w:cs="Times New Roman"/>
                <w:b w:val="0"/>
              </w:rPr>
            </w:pPr>
            <w:r w:rsidRPr="00CF3152">
              <w:rPr>
                <w:rFonts w:cs="Times New Roman"/>
                <w:b w:val="0"/>
              </w:rPr>
              <w:t>Conduct</w:t>
            </w:r>
          </w:p>
          <w:p w14:paraId="07CB8EDA" w14:textId="77777777" w:rsidR="00D21F6D" w:rsidRPr="00CF3152" w:rsidRDefault="00D21F6D" w:rsidP="00C93596">
            <w:pPr>
              <w:pStyle w:val="ListParagraph"/>
              <w:numPr>
                <w:ilvl w:val="0"/>
                <w:numId w:val="6"/>
              </w:numPr>
              <w:ind w:left="342"/>
              <w:contextualSpacing w:val="0"/>
              <w:rPr>
                <w:rFonts w:cs="Times New Roman"/>
                <w:b w:val="0"/>
              </w:rPr>
            </w:pPr>
            <w:r w:rsidRPr="00CF3152">
              <w:rPr>
                <w:rFonts w:cs="Times New Roman"/>
                <w:b w:val="0"/>
              </w:rPr>
              <w:t>Attain</w:t>
            </w:r>
          </w:p>
          <w:p w14:paraId="2733F4F9" w14:textId="77777777" w:rsidR="00D21F6D" w:rsidRPr="00CF3152" w:rsidRDefault="00D21F6D" w:rsidP="00C93596">
            <w:pPr>
              <w:pStyle w:val="ListParagraph"/>
              <w:numPr>
                <w:ilvl w:val="0"/>
                <w:numId w:val="6"/>
              </w:numPr>
              <w:ind w:left="342"/>
              <w:contextualSpacing w:val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b w:val="0"/>
              </w:rPr>
              <w:t>Achieve</w:t>
            </w:r>
          </w:p>
        </w:tc>
        <w:tc>
          <w:tcPr>
            <w:tcW w:w="2677" w:type="dxa"/>
          </w:tcPr>
          <w:p w14:paraId="0F49BBA4" w14:textId="77777777" w:rsidR="00D21F6D" w:rsidRPr="00CF3152" w:rsidRDefault="00D21F6D" w:rsidP="008305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For example:</w:t>
            </w:r>
          </w:p>
          <w:p w14:paraId="1AB04B7C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CF3152">
              <w:rPr>
                <w:rFonts w:cs="Times New Roman"/>
              </w:rPr>
              <w:t>How much?</w:t>
            </w:r>
          </w:p>
          <w:p w14:paraId="784CA3C4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CF3152">
              <w:rPr>
                <w:rFonts w:cs="Times New Roman"/>
              </w:rPr>
              <w:t>How many?</w:t>
            </w:r>
          </w:p>
          <w:p w14:paraId="2F33A099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CF3152">
              <w:rPr>
                <w:rFonts w:cs="Times New Roman"/>
              </w:rPr>
              <w:t>How much better?</w:t>
            </w:r>
          </w:p>
          <w:p w14:paraId="6AA4D3F0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CF3152">
              <w:rPr>
                <w:rFonts w:cs="Times New Roman"/>
              </w:rPr>
              <w:t>How much faster?</w:t>
            </w:r>
          </w:p>
          <w:p w14:paraId="50638D88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</w:rPr>
              <w:t>Costs how much less?</w:t>
            </w:r>
          </w:p>
        </w:tc>
        <w:tc>
          <w:tcPr>
            <w:tcW w:w="2615" w:type="dxa"/>
          </w:tcPr>
          <w:p w14:paraId="1639711A" w14:textId="77777777" w:rsidR="00D21F6D" w:rsidRPr="00CF3152" w:rsidRDefault="00D21F6D" w:rsidP="008305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For example:</w:t>
            </w:r>
          </w:p>
          <w:p w14:paraId="34B4ABFE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CF3152">
              <w:rPr>
                <w:rFonts w:cs="Times New Roman"/>
              </w:rPr>
              <w:t>First quarter of 2020</w:t>
            </w:r>
          </w:p>
          <w:p w14:paraId="1236F5EF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CF3152">
              <w:rPr>
                <w:rFonts w:cs="Times New Roman"/>
              </w:rPr>
              <w:t>November 1</w:t>
            </w:r>
          </w:p>
          <w:p w14:paraId="61859050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CF3152">
              <w:rPr>
                <w:rFonts w:cs="Times New Roman"/>
              </w:rPr>
              <w:t>By the end of fiscal year</w:t>
            </w:r>
          </w:p>
          <w:p w14:paraId="5BFE39A2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</w:rPr>
              <w:t>By fifth day of each month</w:t>
            </w:r>
          </w:p>
        </w:tc>
        <w:tc>
          <w:tcPr>
            <w:tcW w:w="2875" w:type="dxa"/>
          </w:tcPr>
          <w:p w14:paraId="42F5DD42" w14:textId="77777777" w:rsidR="00D21F6D" w:rsidRPr="00CF3152" w:rsidRDefault="00D21F6D" w:rsidP="00D21F6D">
            <w:pPr>
              <w:pStyle w:val="ListParagraph"/>
              <w:numPr>
                <w:ilvl w:val="0"/>
                <w:numId w:val="7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Specific</w:t>
            </w:r>
          </w:p>
          <w:p w14:paraId="6D360BE9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Measurable</w:t>
            </w:r>
          </w:p>
          <w:p w14:paraId="4D73C8CE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Attainable</w:t>
            </w:r>
          </w:p>
          <w:p w14:paraId="6DEB54AF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Relevant</w:t>
            </w:r>
          </w:p>
          <w:p w14:paraId="781CB335" w14:textId="77777777" w:rsidR="00D21F6D" w:rsidRPr="00CF3152" w:rsidRDefault="00D21F6D" w:rsidP="00D21F6D">
            <w:pPr>
              <w:pStyle w:val="ListParagraph"/>
              <w:numPr>
                <w:ilvl w:val="0"/>
                <w:numId w:val="6"/>
              </w:numPr>
              <w:ind w:left="3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4"/>
              </w:rPr>
            </w:pPr>
            <w:r w:rsidRPr="00CF3152">
              <w:rPr>
                <w:rFonts w:cs="Times New Roman"/>
                <w:sz w:val="24"/>
              </w:rPr>
              <w:t>Time Bound</w:t>
            </w:r>
          </w:p>
        </w:tc>
      </w:tr>
    </w:tbl>
    <w:p w14:paraId="1A37E65B" w14:textId="77777777" w:rsidR="00830557" w:rsidRPr="003C79DE" w:rsidRDefault="00830557" w:rsidP="00830557">
      <w:pPr>
        <w:spacing w:after="0" w:line="240" w:lineRule="auto"/>
        <w:rPr>
          <w:rFonts w:ascii="Times New Roman" w:hAnsi="Times New Roman" w:cs="Times New Roman"/>
        </w:rPr>
      </w:pPr>
    </w:p>
    <w:p w14:paraId="681218B9" w14:textId="77777777" w:rsidR="005567DE" w:rsidRDefault="005567DE" w:rsidP="00830557">
      <w:pPr>
        <w:spacing w:after="0" w:line="240" w:lineRule="auto"/>
        <w:rPr>
          <w:rFonts w:ascii="Times New Roman" w:hAnsi="Times New Roman" w:cs="Times New Roman"/>
        </w:rPr>
      </w:pPr>
    </w:p>
    <w:p w14:paraId="3C6FD095" w14:textId="77777777" w:rsidR="00B36B1D" w:rsidRDefault="00B36B1D" w:rsidP="00B36B1D">
      <w:pPr>
        <w:ind w:right="-180" w:hanging="270"/>
        <w:rPr>
          <w:b/>
          <w:u w:val="single"/>
        </w:rPr>
      </w:pPr>
    </w:p>
    <w:p w14:paraId="19885E2F" w14:textId="5443D26E" w:rsidR="00A26BCB" w:rsidRDefault="00B36B1D" w:rsidP="00B36B1D">
      <w:pPr>
        <w:ind w:right="-180" w:hanging="270"/>
      </w:pPr>
      <w:r w:rsidRPr="00B36B1D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86824B0" wp14:editId="248D1053">
                <wp:simplePos x="0" y="0"/>
                <wp:positionH relativeFrom="column">
                  <wp:posOffset>-144780</wp:posOffset>
                </wp:positionH>
                <wp:positionV relativeFrom="paragraph">
                  <wp:posOffset>219710</wp:posOffset>
                </wp:positionV>
                <wp:extent cx="6179820" cy="1188720"/>
                <wp:effectExtent l="0" t="0" r="11430" b="11430"/>
                <wp:wrapNone/>
                <wp:docPr id="5" name="Flowchart: Alternat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9820" cy="1188720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74C8E" w14:textId="77777777" w:rsidR="00CC05A8" w:rsidRDefault="00CC05A8" w:rsidP="00CC05A8"/>
                          <w:p w14:paraId="06F2E6B1" w14:textId="77777777" w:rsidR="005E180F" w:rsidRDefault="005E180F" w:rsidP="00CC05A8"/>
                          <w:p w14:paraId="2F88BABE" w14:textId="77777777" w:rsidR="005E180F" w:rsidRDefault="005E180F" w:rsidP="00CC05A8"/>
                          <w:p w14:paraId="2B70C578" w14:textId="77777777" w:rsidR="005E180F" w:rsidRDefault="005E180F" w:rsidP="00CC05A8"/>
                          <w:p w14:paraId="20545A26" w14:textId="77777777" w:rsidR="005E180F" w:rsidRDefault="005E180F" w:rsidP="00CC05A8"/>
                          <w:p w14:paraId="5F131734" w14:textId="77777777" w:rsidR="005E180F" w:rsidRDefault="005E180F" w:rsidP="00CC05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824B0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5" o:spid="_x0000_s1026" type="#_x0000_t176" style="position:absolute;margin-left:-11.4pt;margin-top:17.3pt;width:486.6pt;height:9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" fillcolor="#f2f2f2 [3052]" strokecolor="#1f4d78 [1604]" strokeweight="1pt">
                <v:textbox>
                  <w:txbxContent>
                    <w:p w14:paraId="2D774C8E" w14:textId="77777777" w:rsidR="00CC05A8" w:rsidRDefault="00CC05A8" w:rsidP="00CC05A8"/>
                    <w:p w14:paraId="06F2E6B1" w14:textId="77777777" w:rsidR="005E180F" w:rsidRDefault="005E180F" w:rsidP="00CC05A8"/>
                    <w:p w14:paraId="2F88BABE" w14:textId="77777777" w:rsidR="005E180F" w:rsidRDefault="005E180F" w:rsidP="00CC05A8"/>
                    <w:p w14:paraId="2B70C578" w14:textId="77777777" w:rsidR="005E180F" w:rsidRDefault="005E180F" w:rsidP="00CC05A8"/>
                    <w:p w14:paraId="20545A26" w14:textId="77777777" w:rsidR="005E180F" w:rsidRDefault="005E180F" w:rsidP="00CC05A8"/>
                    <w:p w14:paraId="5F131734" w14:textId="77777777" w:rsidR="005E180F" w:rsidRDefault="005E180F" w:rsidP="00CC05A8"/>
                  </w:txbxContent>
                </v:textbox>
              </v:shape>
            </w:pict>
          </mc:Fallback>
        </mc:AlternateContent>
      </w:r>
      <w:r w:rsidR="00C93596" w:rsidRPr="00B36B1D">
        <w:rPr>
          <w:b/>
          <w:u w:val="single"/>
        </w:rPr>
        <w:t>Step 1</w:t>
      </w:r>
      <w:r w:rsidR="00C93596" w:rsidRPr="00B36B1D">
        <w:t>:</w:t>
      </w:r>
      <w:r w:rsidR="004F6865" w:rsidRPr="00B36B1D">
        <w:t xml:space="preserve"> Make your career </w:t>
      </w:r>
      <w:r w:rsidR="004F6865" w:rsidRPr="00B36B1D">
        <w:rPr>
          <w:b/>
          <w:i/>
          <w:color w:val="C00000"/>
          <w:u w:val="single"/>
        </w:rPr>
        <w:t>goal</w:t>
      </w:r>
      <w:r w:rsidR="004F6865" w:rsidRPr="00B36B1D">
        <w:rPr>
          <w:color w:val="C00000"/>
        </w:rPr>
        <w:t xml:space="preserve"> </w:t>
      </w:r>
      <w:r w:rsidR="004F6865" w:rsidRPr="00B36B1D">
        <w:t xml:space="preserve">detailed &amp; </w:t>
      </w:r>
      <w:r w:rsidR="00CF3152" w:rsidRPr="00B36B1D">
        <w:t>specific</w:t>
      </w:r>
      <w:r w:rsidR="004F6865" w:rsidRPr="00B36B1D">
        <w:t>. What do you hope to accomplish by achieving this goal?</w:t>
      </w:r>
    </w:p>
    <w:p w14:paraId="23D7CE9A" w14:textId="2ECB9C9C" w:rsidR="00E565A4" w:rsidRDefault="00E565A4"/>
    <w:p w14:paraId="56D7F637" w14:textId="77777777" w:rsidR="00E565A4" w:rsidRDefault="00E565A4"/>
    <w:p w14:paraId="47AA41EF" w14:textId="77777777" w:rsidR="004F6865" w:rsidRDefault="004F6865" w:rsidP="004F6865">
      <w:pPr>
        <w:spacing w:after="0" w:line="240" w:lineRule="auto"/>
        <w:rPr>
          <w:b/>
          <w:u w:val="single"/>
        </w:rPr>
      </w:pPr>
    </w:p>
    <w:p w14:paraId="5D1614B5" w14:textId="77777777" w:rsidR="005E180F" w:rsidRDefault="005E180F" w:rsidP="004F6865">
      <w:pPr>
        <w:spacing w:after="0" w:line="240" w:lineRule="auto"/>
        <w:rPr>
          <w:b/>
          <w:u w:val="single"/>
        </w:rPr>
      </w:pPr>
    </w:p>
    <w:p w14:paraId="061438CC" w14:textId="77777777" w:rsidR="005E180F" w:rsidRDefault="005E180F" w:rsidP="004F6865">
      <w:pPr>
        <w:spacing w:after="0" w:line="240" w:lineRule="auto"/>
        <w:rPr>
          <w:b/>
          <w:u w:val="single"/>
        </w:rPr>
      </w:pPr>
    </w:p>
    <w:p w14:paraId="52B80C81" w14:textId="77777777" w:rsidR="00B36B1D" w:rsidRDefault="00B36B1D" w:rsidP="00B36B1D">
      <w:pPr>
        <w:spacing w:after="0" w:line="240" w:lineRule="auto"/>
        <w:ind w:left="-90"/>
        <w:rPr>
          <w:b/>
          <w:u w:val="single"/>
        </w:rPr>
      </w:pPr>
    </w:p>
    <w:p w14:paraId="3825BAB7" w14:textId="5899655F" w:rsidR="004F6865" w:rsidRDefault="00E565A4" w:rsidP="00B36B1D">
      <w:pPr>
        <w:spacing w:after="0" w:line="240" w:lineRule="auto"/>
        <w:ind w:left="-90"/>
      </w:pPr>
      <w:r w:rsidRPr="008B3760">
        <w:rPr>
          <w:b/>
          <w:u w:val="single"/>
        </w:rPr>
        <w:t xml:space="preserve">Step </w:t>
      </w:r>
      <w:r w:rsidR="004F6865">
        <w:rPr>
          <w:b/>
          <w:u w:val="single"/>
        </w:rPr>
        <w:t>2</w:t>
      </w:r>
      <w:r>
        <w:t xml:space="preserve">: </w:t>
      </w:r>
      <w:r w:rsidR="00A26BCB">
        <w:t xml:space="preserve">What </w:t>
      </w:r>
      <w:r w:rsidR="00A26BCB" w:rsidRPr="005E180F">
        <w:rPr>
          <w:b/>
          <w:i/>
          <w:color w:val="7030A0"/>
          <w:u w:val="single"/>
        </w:rPr>
        <w:t>a</w:t>
      </w:r>
      <w:r w:rsidRPr="005E180F">
        <w:rPr>
          <w:b/>
          <w:i/>
          <w:color w:val="7030A0"/>
          <w:u w:val="single"/>
        </w:rPr>
        <w:t>ction steps</w:t>
      </w:r>
      <w:r w:rsidRPr="005E180F">
        <w:rPr>
          <w:color w:val="7030A0"/>
        </w:rPr>
        <w:t xml:space="preserve"> </w:t>
      </w:r>
      <w:r>
        <w:t xml:space="preserve">need to be taken to reach the </w:t>
      </w:r>
      <w:r w:rsidR="004F6865">
        <w:t xml:space="preserve">above </w:t>
      </w:r>
      <w:r>
        <w:t>goal?</w:t>
      </w:r>
      <w:r w:rsidR="008B3760">
        <w:t xml:space="preserve"> Consider answer</w:t>
      </w:r>
      <w:r w:rsidR="004F6865">
        <w:t>ing</w:t>
      </w:r>
      <w:r w:rsidR="008B3760">
        <w:t xml:space="preserve"> </w:t>
      </w:r>
      <w:r w:rsidR="00F35E9E">
        <w:t xml:space="preserve">these </w:t>
      </w:r>
      <w:r w:rsidR="004F6865">
        <w:t xml:space="preserve">relevant questions below </w:t>
      </w:r>
      <w:r w:rsidR="008B3760">
        <w:t xml:space="preserve">as you develop </w:t>
      </w:r>
      <w:r w:rsidR="004F6865">
        <w:t>your</w:t>
      </w:r>
      <w:r w:rsidR="008B3760">
        <w:t xml:space="preserve"> action steps. </w:t>
      </w:r>
    </w:p>
    <w:p w14:paraId="73A71A43" w14:textId="77777777" w:rsidR="004F6865" w:rsidRDefault="00A26BCB" w:rsidP="004F6865">
      <w:pPr>
        <w:pStyle w:val="ListParagraph"/>
        <w:numPr>
          <w:ilvl w:val="0"/>
          <w:numId w:val="10"/>
        </w:numPr>
        <w:spacing w:after="0" w:line="240" w:lineRule="auto"/>
      </w:pPr>
      <w:r>
        <w:t>Who should I talk to</w:t>
      </w:r>
      <w:r w:rsidR="008B3760">
        <w:t xml:space="preserve"> about my goal</w:t>
      </w:r>
      <w:r>
        <w:t xml:space="preserve">? </w:t>
      </w:r>
      <w:r w:rsidR="008B3760">
        <w:t xml:space="preserve">Who can provide support during this process? </w:t>
      </w:r>
    </w:p>
    <w:p w14:paraId="42823EA1" w14:textId="77777777" w:rsidR="004F6865" w:rsidRDefault="00A26BCB" w:rsidP="004F6865">
      <w:pPr>
        <w:pStyle w:val="ListParagraph"/>
        <w:numPr>
          <w:ilvl w:val="0"/>
          <w:numId w:val="10"/>
        </w:numPr>
        <w:spacing w:after="0" w:line="240" w:lineRule="auto"/>
      </w:pPr>
      <w:r>
        <w:t>What knowledge gaps do I currently have &amp; how will I get th</w:t>
      </w:r>
      <w:r w:rsidR="008B3760">
        <w:t>e necessary</w:t>
      </w:r>
      <w:r>
        <w:t xml:space="preserve"> new knowledge? </w:t>
      </w:r>
    </w:p>
    <w:p w14:paraId="174B0114" w14:textId="77777777" w:rsidR="004F6865" w:rsidRDefault="00A26BCB" w:rsidP="004F6865">
      <w:pPr>
        <w:pStyle w:val="ListParagraph"/>
        <w:numPr>
          <w:ilvl w:val="0"/>
          <w:numId w:val="10"/>
        </w:numPr>
        <w:spacing w:after="0" w:line="240" w:lineRule="auto"/>
      </w:pPr>
      <w:r>
        <w:t>What additional resources do I need &amp; how will I obtain those resources?</w:t>
      </w:r>
      <w:r w:rsidR="008B3760">
        <w:t xml:space="preserve"> </w:t>
      </w:r>
    </w:p>
    <w:p w14:paraId="2D5F9865" w14:textId="77777777" w:rsidR="004F6865" w:rsidRDefault="008B3760" w:rsidP="004F6865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How will I find the time to work on this goal? </w:t>
      </w:r>
    </w:p>
    <w:p w14:paraId="324CA21C" w14:textId="55BD1774" w:rsidR="00A26BCB" w:rsidRPr="00715672" w:rsidRDefault="00991470" w:rsidP="00715672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Are there other limitations I will have to overcome to be successful? </w:t>
      </w:r>
      <w:r w:rsidR="00C1250D" w:rsidRPr="008B3760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92B3A97" wp14:editId="55F7462D">
                <wp:simplePos x="0" y="0"/>
                <wp:positionH relativeFrom="column">
                  <wp:posOffset>-144780</wp:posOffset>
                </wp:positionH>
                <wp:positionV relativeFrom="paragraph">
                  <wp:posOffset>56515</wp:posOffset>
                </wp:positionV>
                <wp:extent cx="6217920" cy="41910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7920" cy="419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E8B74" w14:textId="77777777" w:rsidR="00837C5D" w:rsidRDefault="00837C5D"/>
                          <w:tbl>
                            <w:tblPr>
                              <w:tblStyle w:val="TableGrid"/>
                              <w:tblW w:w="9552" w:type="dxa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552"/>
                            </w:tblGrid>
                            <w:tr w:rsidR="00837C5D" w:rsidRPr="007F5E98" w14:paraId="26C93B7A" w14:textId="77777777" w:rsidTr="00C1250D">
                              <w:trPr>
                                <w:trHeight w:val="199"/>
                              </w:trPr>
                              <w:tc>
                                <w:tcPr>
                                  <w:tcW w:w="9552" w:type="dxa"/>
                                  <w:tcBorders>
                                    <w:top w:val="nil"/>
                                  </w:tcBorders>
                                  <w:shd w:val="clear" w:color="auto" w:fill="E2EFD9" w:themeFill="accent6" w:themeFillTint="33"/>
                                </w:tcPr>
                                <w:p w14:paraId="7AFBBE87" w14:textId="1B72040B" w:rsidR="00837C5D" w:rsidRPr="00837C5D" w:rsidRDefault="00837C5D" w:rsidP="00C24ADE">
                                  <w:pPr>
                                    <w:jc w:val="both"/>
                                    <w:rPr>
                                      <w:sz w:val="24"/>
                                    </w:rPr>
                                  </w:pPr>
                                  <w:r w:rsidRPr="00837C5D">
                                    <w:rPr>
                                      <w:sz w:val="24"/>
                                    </w:rPr>
                                    <w:t xml:space="preserve">Action steps </w:t>
                                  </w:r>
                                  <w:r w:rsidR="00D453D2">
                                    <w:rPr>
                                      <w:sz w:val="24"/>
                                    </w:rPr>
                                    <w:t xml:space="preserve">to </w:t>
                                  </w:r>
                                  <w:r w:rsidRPr="00837C5D">
                                    <w:rPr>
                                      <w:sz w:val="24"/>
                                    </w:rPr>
                                    <w:t xml:space="preserve">complete in the </w:t>
                                  </w:r>
                                  <w:r w:rsidRPr="00C24ADE">
                                    <w:rPr>
                                      <w:b/>
                                      <w:sz w:val="24"/>
                                    </w:rPr>
                                    <w:t>next 90 days</w:t>
                                  </w:r>
                                </w:p>
                              </w:tc>
                            </w:tr>
                            <w:tr w:rsidR="007F5E98" w:rsidRPr="007F5E98" w14:paraId="16E8E768" w14:textId="77777777" w:rsidTr="00C1250D">
                              <w:trPr>
                                <w:trHeight w:val="543"/>
                              </w:trPr>
                              <w:tc>
                                <w:tcPr>
                                  <w:tcW w:w="9552" w:type="dxa"/>
                                </w:tcPr>
                                <w:p w14:paraId="6179C0DE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7F5E98" w:rsidRPr="007F5E98" w14:paraId="71EBBF01" w14:textId="77777777" w:rsidTr="00C1250D">
                              <w:trPr>
                                <w:trHeight w:val="531"/>
                              </w:trPr>
                              <w:tc>
                                <w:tcPr>
                                  <w:tcW w:w="9552" w:type="dxa"/>
                                </w:tcPr>
                                <w:p w14:paraId="000243B2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7F5E98" w:rsidRPr="007F5E98" w14:paraId="60DA6885" w14:textId="77777777" w:rsidTr="00C1250D">
                              <w:trPr>
                                <w:trHeight w:val="543"/>
                              </w:trPr>
                              <w:tc>
                                <w:tcPr>
                                  <w:tcW w:w="9552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7C0B842B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837C5D" w:rsidRPr="007F5E98" w14:paraId="6F5732B9" w14:textId="77777777" w:rsidTr="00C1250D">
                              <w:trPr>
                                <w:trHeight w:val="289"/>
                              </w:trPr>
                              <w:tc>
                                <w:tcPr>
                                  <w:tcW w:w="9552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D9E2F3" w:themeFill="accent5" w:themeFillTint="33"/>
                                </w:tcPr>
                                <w:p w14:paraId="2D56A07A" w14:textId="4A377C43" w:rsidR="00837C5D" w:rsidRPr="007F5E98" w:rsidRDefault="00837C5D" w:rsidP="00837C5D">
                                  <w:pPr>
                                    <w:jc w:val="both"/>
                                  </w:pPr>
                                  <w:r w:rsidRPr="00837C5D">
                                    <w:rPr>
                                      <w:sz w:val="24"/>
                                    </w:rPr>
                                    <w:t xml:space="preserve">Action Steps to complete </w:t>
                                  </w:r>
                                  <w:r w:rsidRPr="00C24ADE">
                                    <w:rPr>
                                      <w:b/>
                                      <w:sz w:val="24"/>
                                    </w:rPr>
                                    <w:t>between 90 days &amp; 1 year</w:t>
                                  </w:r>
                                </w:p>
                              </w:tc>
                            </w:tr>
                            <w:tr w:rsidR="007F5E98" w:rsidRPr="007F5E98" w14:paraId="37D20A7A" w14:textId="77777777" w:rsidTr="00C1250D">
                              <w:trPr>
                                <w:trHeight w:val="543"/>
                              </w:trPr>
                              <w:tc>
                                <w:tcPr>
                                  <w:tcW w:w="9552" w:type="dxa"/>
                                </w:tcPr>
                                <w:p w14:paraId="35E89CBF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CF3152" w:rsidRPr="007F5E98" w14:paraId="2559B46B" w14:textId="77777777" w:rsidTr="00C1250D">
                              <w:trPr>
                                <w:trHeight w:val="531"/>
                              </w:trPr>
                              <w:tc>
                                <w:tcPr>
                                  <w:tcW w:w="9552" w:type="dxa"/>
                                </w:tcPr>
                                <w:p w14:paraId="292902B5" w14:textId="77777777" w:rsidR="00CF3152" w:rsidRPr="007F5E98" w:rsidRDefault="00CF3152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7F5E98" w:rsidRPr="007F5E98" w14:paraId="6F63EE72" w14:textId="77777777" w:rsidTr="00C1250D">
                              <w:trPr>
                                <w:trHeight w:val="543"/>
                              </w:trPr>
                              <w:tc>
                                <w:tcPr>
                                  <w:tcW w:w="9552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FE8C1EA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7F5E98" w:rsidRPr="007F5E98" w14:paraId="35D2B265" w14:textId="77777777" w:rsidTr="00C1250D">
                              <w:trPr>
                                <w:trHeight w:val="289"/>
                              </w:trPr>
                              <w:tc>
                                <w:tcPr>
                                  <w:tcW w:w="9552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FBE4D5" w:themeFill="accent2" w:themeFillTint="33"/>
                                </w:tcPr>
                                <w:p w14:paraId="67BF6D58" w14:textId="11C35A34" w:rsidR="007F5E98" w:rsidRPr="007F5E98" w:rsidRDefault="00837C5D" w:rsidP="00837C5D">
                                  <w:pPr>
                                    <w:jc w:val="both"/>
                                  </w:pPr>
                                  <w:r w:rsidRPr="00837C5D">
                                    <w:rPr>
                                      <w:sz w:val="24"/>
                                    </w:rPr>
                                    <w:t xml:space="preserve">Action Steps to </w:t>
                                  </w:r>
                                  <w:r w:rsidR="00C24ADE">
                                    <w:rPr>
                                      <w:sz w:val="24"/>
                                    </w:rPr>
                                    <w:t xml:space="preserve">complete </w:t>
                                  </w:r>
                                  <w:r w:rsidRPr="00C24ADE">
                                    <w:rPr>
                                      <w:b/>
                                      <w:sz w:val="24"/>
                                    </w:rPr>
                                    <w:t>after 1 year</w:t>
                                  </w:r>
                                </w:p>
                              </w:tc>
                            </w:tr>
                            <w:tr w:rsidR="007F5E98" w:rsidRPr="007F5E98" w14:paraId="37103DA9" w14:textId="77777777" w:rsidTr="00C1250D">
                              <w:trPr>
                                <w:trHeight w:val="543"/>
                              </w:trPr>
                              <w:tc>
                                <w:tcPr>
                                  <w:tcW w:w="9552" w:type="dxa"/>
                                </w:tcPr>
                                <w:p w14:paraId="6F1295F8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7F5E98" w:rsidRPr="007F5E98" w14:paraId="5CDE5F50" w14:textId="77777777" w:rsidTr="00C1250D">
                              <w:trPr>
                                <w:trHeight w:val="531"/>
                              </w:trPr>
                              <w:tc>
                                <w:tcPr>
                                  <w:tcW w:w="9552" w:type="dxa"/>
                                </w:tcPr>
                                <w:p w14:paraId="051A4BE6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  <w:tr w:rsidR="007F5E98" w:rsidRPr="007F5E98" w14:paraId="1F608ECB" w14:textId="77777777" w:rsidTr="00C1250D">
                              <w:trPr>
                                <w:trHeight w:val="543"/>
                              </w:trPr>
                              <w:tc>
                                <w:tcPr>
                                  <w:tcW w:w="9552" w:type="dxa"/>
                                </w:tcPr>
                                <w:p w14:paraId="59FB7912" w14:textId="77777777" w:rsidR="007F5E98" w:rsidRPr="007F5E98" w:rsidRDefault="007F5E98" w:rsidP="007F5E9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480" w:lineRule="auto"/>
                                    <w:jc w:val="both"/>
                                  </w:pPr>
                                </w:p>
                              </w:tc>
                            </w:tr>
                          </w:tbl>
                          <w:p w14:paraId="55729ECA" w14:textId="77777777" w:rsidR="007F5E98" w:rsidRDefault="007F5E98" w:rsidP="007F5E98">
                            <w:pPr>
                              <w:spacing w:line="480" w:lineRule="auto"/>
                            </w:pPr>
                          </w:p>
                          <w:p w14:paraId="20023CDD" w14:textId="77777777" w:rsidR="00837C5D" w:rsidRDefault="00837C5D" w:rsidP="007F5E98">
                            <w:pPr>
                              <w:spacing w:line="480" w:lineRule="auto"/>
                            </w:pPr>
                          </w:p>
                          <w:p w14:paraId="10E5BF55" w14:textId="77777777" w:rsidR="00837C5D" w:rsidRDefault="00837C5D" w:rsidP="007F5E98">
                            <w:pPr>
                              <w:spacing w:line="480" w:lineRule="auto"/>
                            </w:pPr>
                          </w:p>
                          <w:p w14:paraId="58E9D993" w14:textId="77777777" w:rsidR="00837C5D" w:rsidRDefault="00837C5D" w:rsidP="007F5E98">
                            <w:pPr>
                              <w:spacing w:line="480" w:lineRule="auto"/>
                            </w:pPr>
                          </w:p>
                          <w:p w14:paraId="1E4CB100" w14:textId="77777777" w:rsidR="00837C5D" w:rsidRDefault="00837C5D" w:rsidP="007F5E98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2B3A9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0;text-align:left;margin-left:-11.4pt;margin-top:4.45pt;width:489.6pt;height:330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" filled="f" stroked="f" strokeweight=".5pt">
                <v:textbox>
                  <w:txbxContent>
                    <w:p w14:paraId="7E5E8B74" w14:textId="77777777" w:rsidR="00837C5D" w:rsidRDefault="00837C5D"/>
                    <w:tbl>
                      <w:tblPr>
                        <w:tblStyle w:val="TableGrid"/>
                        <w:tblW w:w="9552" w:type="dxa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552"/>
                      </w:tblGrid>
                      <w:tr w:rsidR="00837C5D" w:rsidRPr="007F5E98" w14:paraId="26C93B7A" w14:textId="77777777" w:rsidTr="00C1250D">
                        <w:trPr>
                          <w:trHeight w:val="199"/>
                        </w:trPr>
                        <w:tc>
                          <w:tcPr>
                            <w:tcW w:w="9552" w:type="dxa"/>
                            <w:tcBorders>
                              <w:top w:val="nil"/>
                            </w:tcBorders>
                            <w:shd w:val="clear" w:color="auto" w:fill="E2EFD9" w:themeFill="accent6" w:themeFillTint="33"/>
                          </w:tcPr>
                          <w:p w14:paraId="7AFBBE87" w14:textId="1B72040B" w:rsidR="00837C5D" w:rsidRPr="00837C5D" w:rsidRDefault="00837C5D" w:rsidP="00C24ADE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 w:rsidRPr="00837C5D">
                              <w:rPr>
                                <w:sz w:val="24"/>
                              </w:rPr>
                              <w:t xml:space="preserve">Action steps </w:t>
                            </w:r>
                            <w:r w:rsidR="00D453D2">
                              <w:rPr>
                                <w:sz w:val="24"/>
                              </w:rPr>
                              <w:t xml:space="preserve">to </w:t>
                            </w:r>
                            <w:r w:rsidRPr="00837C5D">
                              <w:rPr>
                                <w:sz w:val="24"/>
                              </w:rPr>
                              <w:t xml:space="preserve">complete in the </w:t>
                            </w:r>
                            <w:r w:rsidRPr="00C24ADE">
                              <w:rPr>
                                <w:b/>
                                <w:sz w:val="24"/>
                              </w:rPr>
                              <w:t>next 90 days</w:t>
                            </w:r>
                          </w:p>
                        </w:tc>
                      </w:tr>
                      <w:tr w:rsidR="007F5E98" w:rsidRPr="007F5E98" w14:paraId="16E8E768" w14:textId="77777777" w:rsidTr="00C1250D">
                        <w:trPr>
                          <w:trHeight w:val="543"/>
                        </w:trPr>
                        <w:tc>
                          <w:tcPr>
                            <w:tcW w:w="9552" w:type="dxa"/>
                          </w:tcPr>
                          <w:p w14:paraId="6179C0DE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7F5E98" w:rsidRPr="007F5E98" w14:paraId="71EBBF01" w14:textId="77777777" w:rsidTr="00C1250D">
                        <w:trPr>
                          <w:trHeight w:val="531"/>
                        </w:trPr>
                        <w:tc>
                          <w:tcPr>
                            <w:tcW w:w="9552" w:type="dxa"/>
                          </w:tcPr>
                          <w:p w14:paraId="000243B2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7F5E98" w:rsidRPr="007F5E98" w14:paraId="60DA6885" w14:textId="77777777" w:rsidTr="00C1250D">
                        <w:trPr>
                          <w:trHeight w:val="543"/>
                        </w:trPr>
                        <w:tc>
                          <w:tcPr>
                            <w:tcW w:w="9552" w:type="dxa"/>
                            <w:tcBorders>
                              <w:bottom w:val="single" w:sz="4" w:space="0" w:color="auto"/>
                            </w:tcBorders>
                          </w:tcPr>
                          <w:p w14:paraId="7C0B842B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837C5D" w:rsidRPr="007F5E98" w14:paraId="6F5732B9" w14:textId="77777777" w:rsidTr="00C1250D">
                        <w:trPr>
                          <w:trHeight w:val="289"/>
                        </w:trPr>
                        <w:tc>
                          <w:tcPr>
                            <w:tcW w:w="9552" w:type="dxa"/>
                            <w:tcBorders>
                              <w:top w:val="single" w:sz="4" w:space="0" w:color="auto"/>
                            </w:tcBorders>
                            <w:shd w:val="clear" w:color="auto" w:fill="D9E2F3" w:themeFill="accent5" w:themeFillTint="33"/>
                          </w:tcPr>
                          <w:p w14:paraId="2D56A07A" w14:textId="4A377C43" w:rsidR="00837C5D" w:rsidRPr="007F5E98" w:rsidRDefault="00837C5D" w:rsidP="00837C5D">
                            <w:pPr>
                              <w:jc w:val="both"/>
                            </w:pPr>
                            <w:r w:rsidRPr="00837C5D">
                              <w:rPr>
                                <w:sz w:val="24"/>
                              </w:rPr>
                              <w:t xml:space="preserve">Action Steps to complete </w:t>
                            </w:r>
                            <w:r w:rsidRPr="00C24ADE">
                              <w:rPr>
                                <w:b/>
                                <w:sz w:val="24"/>
                              </w:rPr>
                              <w:t>between 90 days &amp; 1 year</w:t>
                            </w:r>
                          </w:p>
                        </w:tc>
                      </w:tr>
                      <w:tr w:rsidR="007F5E98" w:rsidRPr="007F5E98" w14:paraId="37D20A7A" w14:textId="77777777" w:rsidTr="00C1250D">
                        <w:trPr>
                          <w:trHeight w:val="543"/>
                        </w:trPr>
                        <w:tc>
                          <w:tcPr>
                            <w:tcW w:w="9552" w:type="dxa"/>
                          </w:tcPr>
                          <w:p w14:paraId="35E89CBF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CF3152" w:rsidRPr="007F5E98" w14:paraId="2559B46B" w14:textId="77777777" w:rsidTr="00C1250D">
                        <w:trPr>
                          <w:trHeight w:val="531"/>
                        </w:trPr>
                        <w:tc>
                          <w:tcPr>
                            <w:tcW w:w="9552" w:type="dxa"/>
                          </w:tcPr>
                          <w:p w14:paraId="292902B5" w14:textId="77777777" w:rsidR="00CF3152" w:rsidRPr="007F5E98" w:rsidRDefault="00CF3152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7F5E98" w:rsidRPr="007F5E98" w14:paraId="6F63EE72" w14:textId="77777777" w:rsidTr="00C1250D">
                        <w:trPr>
                          <w:trHeight w:val="543"/>
                        </w:trPr>
                        <w:tc>
                          <w:tcPr>
                            <w:tcW w:w="9552" w:type="dxa"/>
                            <w:tcBorders>
                              <w:bottom w:val="single" w:sz="4" w:space="0" w:color="auto"/>
                            </w:tcBorders>
                          </w:tcPr>
                          <w:p w14:paraId="0FE8C1EA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7F5E98" w:rsidRPr="007F5E98" w14:paraId="35D2B265" w14:textId="77777777" w:rsidTr="00C1250D">
                        <w:trPr>
                          <w:trHeight w:val="289"/>
                        </w:trPr>
                        <w:tc>
                          <w:tcPr>
                            <w:tcW w:w="9552" w:type="dxa"/>
                            <w:tcBorders>
                              <w:top w:val="single" w:sz="4" w:space="0" w:color="auto"/>
                            </w:tcBorders>
                            <w:shd w:val="clear" w:color="auto" w:fill="FBE4D5" w:themeFill="accent2" w:themeFillTint="33"/>
                          </w:tcPr>
                          <w:p w14:paraId="67BF6D58" w14:textId="11C35A34" w:rsidR="007F5E98" w:rsidRPr="007F5E98" w:rsidRDefault="00837C5D" w:rsidP="00837C5D">
                            <w:pPr>
                              <w:jc w:val="both"/>
                            </w:pPr>
                            <w:r w:rsidRPr="00837C5D">
                              <w:rPr>
                                <w:sz w:val="24"/>
                              </w:rPr>
                              <w:t xml:space="preserve">Action Steps to </w:t>
                            </w:r>
                            <w:r w:rsidR="00C24ADE">
                              <w:rPr>
                                <w:sz w:val="24"/>
                              </w:rPr>
                              <w:t xml:space="preserve">complete </w:t>
                            </w:r>
                            <w:r w:rsidRPr="00C24ADE">
                              <w:rPr>
                                <w:b/>
                                <w:sz w:val="24"/>
                              </w:rPr>
                              <w:t>after 1 year</w:t>
                            </w:r>
                          </w:p>
                        </w:tc>
                      </w:tr>
                      <w:tr w:rsidR="007F5E98" w:rsidRPr="007F5E98" w14:paraId="37103DA9" w14:textId="77777777" w:rsidTr="00C1250D">
                        <w:trPr>
                          <w:trHeight w:val="543"/>
                        </w:trPr>
                        <w:tc>
                          <w:tcPr>
                            <w:tcW w:w="9552" w:type="dxa"/>
                          </w:tcPr>
                          <w:p w14:paraId="6F1295F8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7F5E98" w:rsidRPr="007F5E98" w14:paraId="5CDE5F50" w14:textId="77777777" w:rsidTr="00C1250D">
                        <w:trPr>
                          <w:trHeight w:val="531"/>
                        </w:trPr>
                        <w:tc>
                          <w:tcPr>
                            <w:tcW w:w="9552" w:type="dxa"/>
                          </w:tcPr>
                          <w:p w14:paraId="051A4BE6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  <w:tr w:rsidR="007F5E98" w:rsidRPr="007F5E98" w14:paraId="1F608ECB" w14:textId="77777777" w:rsidTr="00C1250D">
                        <w:trPr>
                          <w:trHeight w:val="543"/>
                        </w:trPr>
                        <w:tc>
                          <w:tcPr>
                            <w:tcW w:w="9552" w:type="dxa"/>
                          </w:tcPr>
                          <w:p w14:paraId="59FB7912" w14:textId="77777777" w:rsidR="007F5E98" w:rsidRPr="007F5E98" w:rsidRDefault="007F5E98" w:rsidP="007F5E9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480" w:lineRule="auto"/>
                              <w:jc w:val="both"/>
                            </w:pPr>
                          </w:p>
                        </w:tc>
                      </w:tr>
                    </w:tbl>
                    <w:p w14:paraId="55729ECA" w14:textId="77777777" w:rsidR="007F5E98" w:rsidRDefault="007F5E98" w:rsidP="007F5E98">
                      <w:pPr>
                        <w:spacing w:line="480" w:lineRule="auto"/>
                      </w:pPr>
                    </w:p>
                    <w:p w14:paraId="20023CDD" w14:textId="77777777" w:rsidR="00837C5D" w:rsidRDefault="00837C5D" w:rsidP="007F5E98">
                      <w:pPr>
                        <w:spacing w:line="480" w:lineRule="auto"/>
                      </w:pPr>
                    </w:p>
                    <w:p w14:paraId="10E5BF55" w14:textId="77777777" w:rsidR="00837C5D" w:rsidRDefault="00837C5D" w:rsidP="007F5E98">
                      <w:pPr>
                        <w:spacing w:line="480" w:lineRule="auto"/>
                      </w:pPr>
                    </w:p>
                    <w:p w14:paraId="58E9D993" w14:textId="77777777" w:rsidR="00837C5D" w:rsidRDefault="00837C5D" w:rsidP="007F5E98">
                      <w:pPr>
                        <w:spacing w:line="480" w:lineRule="auto"/>
                      </w:pPr>
                    </w:p>
                    <w:p w14:paraId="1E4CB100" w14:textId="77777777" w:rsidR="00837C5D" w:rsidRDefault="00837C5D" w:rsidP="007F5E98">
                      <w:pPr>
                        <w:spacing w:line="48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D55067" w:rsidRPr="008B376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EC518F4" wp14:editId="1F45C041">
                <wp:simplePos x="0" y="0"/>
                <wp:positionH relativeFrom="column">
                  <wp:posOffset>-381000</wp:posOffset>
                </wp:positionH>
                <wp:positionV relativeFrom="paragraph">
                  <wp:posOffset>213995</wp:posOffset>
                </wp:positionV>
                <wp:extent cx="6697980" cy="4069080"/>
                <wp:effectExtent l="0" t="0" r="26670" b="26670"/>
                <wp:wrapNone/>
                <wp:docPr id="6" name="Flowchart: Alternate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7980" cy="4069080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3332AB" w14:textId="77777777" w:rsidR="00E565A4" w:rsidRPr="00E565A4" w:rsidRDefault="00E565A4" w:rsidP="00E565A4">
                            <w:pPr>
                              <w:pStyle w:val="ListParagraph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518F4" id="Flowchart: Alternate Process 6" o:spid="_x0000_s1028" type="#_x0000_t176" style="position:absolute;left:0;text-align:left;margin-left:-30pt;margin-top:16.85pt;width:527.4pt;height:320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" fillcolor="#f2f2f2 [3052]" strokecolor="#1f4d78 [1604]" strokeweight="1pt">
                <v:textbox>
                  <w:txbxContent>
                    <w:p w14:paraId="7E3332AB" w14:textId="77777777" w:rsidR="00E565A4" w:rsidRPr="00E565A4" w:rsidRDefault="00E565A4" w:rsidP="00E565A4">
                      <w:pPr>
                        <w:pStyle w:val="ListParagraph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FFAB0D" w14:textId="4B3E7DBE" w:rsidR="00B0773F" w:rsidRDefault="00B0773F" w:rsidP="008B3760">
      <w:pPr>
        <w:spacing w:line="240" w:lineRule="auto"/>
      </w:pPr>
    </w:p>
    <w:p w14:paraId="368C3ABB" w14:textId="213E1228" w:rsidR="00B0773F" w:rsidRDefault="00B0773F" w:rsidP="008B3760">
      <w:pPr>
        <w:spacing w:line="240" w:lineRule="auto"/>
      </w:pPr>
    </w:p>
    <w:p w14:paraId="38BAD9C5" w14:textId="77777777" w:rsidR="00B0773F" w:rsidRDefault="00B0773F" w:rsidP="008B3760">
      <w:pPr>
        <w:spacing w:line="240" w:lineRule="auto"/>
      </w:pPr>
    </w:p>
    <w:p w14:paraId="6A1D85F2" w14:textId="77777777" w:rsidR="00B0773F" w:rsidRDefault="00B0773F" w:rsidP="008B3760">
      <w:pPr>
        <w:spacing w:line="240" w:lineRule="auto"/>
      </w:pPr>
    </w:p>
    <w:p w14:paraId="3085D44B" w14:textId="77777777" w:rsidR="00B0773F" w:rsidRDefault="00B0773F" w:rsidP="008B3760">
      <w:pPr>
        <w:spacing w:line="240" w:lineRule="auto"/>
      </w:pPr>
    </w:p>
    <w:p w14:paraId="0CBC0FCB" w14:textId="77777777" w:rsidR="00B0773F" w:rsidRDefault="00B0773F" w:rsidP="008B3760">
      <w:pPr>
        <w:spacing w:line="240" w:lineRule="auto"/>
      </w:pPr>
    </w:p>
    <w:p w14:paraId="5873A2ED" w14:textId="77777777" w:rsidR="00B0773F" w:rsidRDefault="00B0773F" w:rsidP="008B3760">
      <w:pPr>
        <w:spacing w:line="240" w:lineRule="auto"/>
      </w:pPr>
    </w:p>
    <w:p w14:paraId="2A2C9EFB" w14:textId="77777777" w:rsidR="00B0773F" w:rsidRDefault="00B0773F" w:rsidP="008B3760">
      <w:pPr>
        <w:spacing w:line="240" w:lineRule="auto"/>
      </w:pPr>
    </w:p>
    <w:p w14:paraId="501F44E4" w14:textId="77777777" w:rsidR="00B0773F" w:rsidRDefault="00B0773F" w:rsidP="008B3760">
      <w:pPr>
        <w:spacing w:line="240" w:lineRule="auto"/>
      </w:pPr>
    </w:p>
    <w:p w14:paraId="71B976E5" w14:textId="77777777" w:rsidR="00B0773F" w:rsidRDefault="00B0773F" w:rsidP="008B3760">
      <w:pPr>
        <w:spacing w:line="240" w:lineRule="auto"/>
      </w:pPr>
    </w:p>
    <w:p w14:paraId="2DDE8B97" w14:textId="77777777" w:rsidR="00B0773F" w:rsidRDefault="00B0773F" w:rsidP="008B3760">
      <w:pPr>
        <w:spacing w:line="240" w:lineRule="auto"/>
      </w:pPr>
    </w:p>
    <w:p w14:paraId="433F4EC1" w14:textId="77777777" w:rsidR="00B0773F" w:rsidRDefault="00B0773F" w:rsidP="008B3760">
      <w:pPr>
        <w:spacing w:line="240" w:lineRule="auto"/>
      </w:pPr>
    </w:p>
    <w:p w14:paraId="13A91590" w14:textId="77777777" w:rsidR="00B0773F" w:rsidRDefault="00B0773F" w:rsidP="008B3760">
      <w:pPr>
        <w:spacing w:line="240" w:lineRule="auto"/>
      </w:pPr>
    </w:p>
    <w:p w14:paraId="42CD93F2" w14:textId="1687B37A" w:rsidR="00B0773F" w:rsidRDefault="00B0773F" w:rsidP="008B3760">
      <w:pPr>
        <w:spacing w:line="240" w:lineRule="auto"/>
      </w:pPr>
    </w:p>
    <w:p w14:paraId="5559F510" w14:textId="30AD652C" w:rsidR="00B0773F" w:rsidRDefault="00B0773F" w:rsidP="008B3760">
      <w:pPr>
        <w:spacing w:line="240" w:lineRule="auto"/>
      </w:pPr>
    </w:p>
    <w:p w14:paraId="64718F96" w14:textId="122792B6" w:rsidR="007F5E98" w:rsidRDefault="007F5E98" w:rsidP="008B3760">
      <w:pPr>
        <w:spacing w:line="240" w:lineRule="auto"/>
      </w:pPr>
    </w:p>
    <w:p w14:paraId="6F9865C4" w14:textId="77777777" w:rsidR="00837C5D" w:rsidRDefault="00837C5D" w:rsidP="008B3760">
      <w:pPr>
        <w:spacing w:line="240" w:lineRule="auto"/>
        <w:rPr>
          <w:i/>
          <w:sz w:val="20"/>
        </w:rPr>
      </w:pPr>
    </w:p>
    <w:p w14:paraId="05085FDF" w14:textId="7E33A362" w:rsidR="00E8668E" w:rsidRPr="005E180F" w:rsidRDefault="007F5E98" w:rsidP="008B3760">
      <w:pPr>
        <w:spacing w:line="240" w:lineRule="auto"/>
        <w:rPr>
          <w:i/>
          <w:sz w:val="20"/>
        </w:rPr>
        <w:sectPr w:rsidR="00E8668E" w:rsidRPr="005E180F" w:rsidSect="00D65B4D">
          <w:headerReference w:type="default" r:id="rId8"/>
          <w:footerReference w:type="default" r:id="rId9"/>
          <w:pgSz w:w="12240" w:h="15840"/>
          <w:pgMar w:top="990" w:right="1260" w:bottom="1170" w:left="1440" w:header="540" w:footer="270" w:gutter="0"/>
          <w:cols w:space="720"/>
          <w:docGrid w:linePitch="360"/>
        </w:sectPr>
      </w:pPr>
      <w:r w:rsidRPr="005E180F">
        <w:rPr>
          <w:i/>
          <w:sz w:val="20"/>
        </w:rPr>
        <w:t xml:space="preserve">Now that the necessary action steps have </w:t>
      </w:r>
      <w:r w:rsidRPr="00E35162">
        <w:rPr>
          <w:i/>
          <w:noProof/>
          <w:sz w:val="20"/>
        </w:rPr>
        <w:t>been defined</w:t>
      </w:r>
      <w:r w:rsidRPr="005E180F">
        <w:rPr>
          <w:i/>
          <w:sz w:val="20"/>
        </w:rPr>
        <w:t xml:space="preserve"> use the following worksheets to provide </w:t>
      </w:r>
      <w:r w:rsidR="00BA6028" w:rsidRPr="005E180F">
        <w:rPr>
          <w:i/>
          <w:sz w:val="20"/>
        </w:rPr>
        <w:t xml:space="preserve">the SMART </w:t>
      </w:r>
      <w:r w:rsidRPr="005E180F">
        <w:rPr>
          <w:i/>
          <w:sz w:val="20"/>
        </w:rPr>
        <w:t>details about each action step you hav</w:t>
      </w:r>
      <w:r w:rsidR="00F57F0C" w:rsidRPr="005E180F">
        <w:rPr>
          <w:i/>
          <w:sz w:val="20"/>
        </w:rPr>
        <w:t>e identified.</w:t>
      </w:r>
    </w:p>
    <w:p w14:paraId="6B3572FD" w14:textId="77777777" w:rsidR="00715672" w:rsidRDefault="00715672" w:rsidP="009A1EF8">
      <w:pPr>
        <w:spacing w:line="240" w:lineRule="auto"/>
        <w:rPr>
          <w:b/>
          <w:u w:val="single"/>
        </w:rPr>
      </w:pPr>
    </w:p>
    <w:p w14:paraId="2F633427" w14:textId="3A7D1257" w:rsidR="009A1EF8" w:rsidRDefault="00112423" w:rsidP="009A1EF8">
      <w:pPr>
        <w:spacing w:line="240" w:lineRule="auto"/>
      </w:pPr>
      <w:r w:rsidRPr="00644962">
        <w:rPr>
          <w:b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91E57B6" wp14:editId="4F64AB63">
                <wp:simplePos x="0" y="0"/>
                <wp:positionH relativeFrom="column">
                  <wp:posOffset>-167640</wp:posOffset>
                </wp:positionH>
                <wp:positionV relativeFrom="paragraph">
                  <wp:posOffset>250825</wp:posOffset>
                </wp:positionV>
                <wp:extent cx="1379220" cy="350520"/>
                <wp:effectExtent l="0" t="0" r="11430" b="30480"/>
                <wp:wrapNone/>
                <wp:docPr id="40" name="Rounded Rectangular Callout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50520"/>
                        </a:xfrm>
                        <a:prstGeom prst="wedgeRoundRectCallout">
                          <a:avLst>
                            <a:gd name="adj1" fmla="val -19461"/>
                            <a:gd name="adj2" fmla="val 52388"/>
                            <a:gd name="adj3" fmla="val 16667"/>
                          </a:avLst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9D1674" w14:textId="77777777" w:rsidR="009A1EF8" w:rsidRPr="00AC3437" w:rsidRDefault="009A1EF8" w:rsidP="009A1EF8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AC3437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Action Ste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1E57B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40" o:spid="_x0000_s1029" type="#_x0000_t62" style="position:absolute;margin-left:-13.2pt;margin-top:19.75pt;width:108.6pt;height:27.6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" adj="6596,22116" fillcolor="#cfcdcd [2894]" strokecolor="#1f4d78 [1604]" strokeweight="1pt">
                <v:textbox>
                  <w:txbxContent>
                    <w:p w14:paraId="1C9D1674" w14:textId="77777777" w:rsidR="009A1EF8" w:rsidRPr="00AC3437" w:rsidRDefault="009A1EF8" w:rsidP="009A1EF8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AC3437">
                        <w:rPr>
                          <w:b/>
                          <w:color w:val="000000" w:themeColor="text1"/>
                          <w:sz w:val="28"/>
                        </w:rPr>
                        <w:t>Action Step</w:t>
                      </w:r>
                    </w:p>
                  </w:txbxContent>
                </v:textbox>
              </v:shape>
            </w:pict>
          </mc:Fallback>
        </mc:AlternateContent>
      </w:r>
      <w:r w:rsidR="00644962" w:rsidRPr="00644962">
        <w:rPr>
          <w:b/>
          <w:u w:val="single"/>
        </w:rPr>
        <w:t xml:space="preserve">Step </w:t>
      </w:r>
      <w:r w:rsidR="004F6865">
        <w:rPr>
          <w:b/>
          <w:u w:val="single"/>
        </w:rPr>
        <w:t>3</w:t>
      </w:r>
      <w:r w:rsidR="00644962">
        <w:t xml:space="preserve">: </w:t>
      </w:r>
      <w:r w:rsidR="009A1EF8">
        <w:t>Use the following chart to list each action step you identified and complete the SMART process.</w:t>
      </w:r>
    </w:p>
    <w:p w14:paraId="00898B7E" w14:textId="54C4F430" w:rsidR="00D0107C" w:rsidRDefault="00C24ADE" w:rsidP="009A1EF8">
      <w:pPr>
        <w:spacing w:line="240" w:lineRule="auto"/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536C68" wp14:editId="2D053BB8">
                <wp:simplePos x="0" y="0"/>
                <wp:positionH relativeFrom="column">
                  <wp:posOffset>1318260</wp:posOffset>
                </wp:positionH>
                <wp:positionV relativeFrom="paragraph">
                  <wp:posOffset>12065</wp:posOffset>
                </wp:positionV>
                <wp:extent cx="1386840" cy="342900"/>
                <wp:effectExtent l="0" t="0" r="22860" b="57150"/>
                <wp:wrapNone/>
                <wp:docPr id="41" name="Rounded Rectangular Callout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342900"/>
                        </a:xfrm>
                        <a:prstGeom prst="wedgeRoundRectCallout">
                          <a:avLst>
                            <a:gd name="adj1" fmla="val -16819"/>
                            <a:gd name="adj2" fmla="val 56744"/>
                            <a:gd name="adj3" fmla="val 16667"/>
                          </a:avLst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3F7DFB" w14:textId="77777777" w:rsidR="009A1EF8" w:rsidRPr="00AC3437" w:rsidRDefault="009A1EF8" w:rsidP="009A1EF8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AC3437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Specif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536C68" id="Rounded Rectangular Callout 41" o:spid="_x0000_s1030" type="#_x0000_t62" style="position:absolute;margin-left:103.8pt;margin-top:.95pt;width:109.2pt;height:27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" adj="7167,23057" fillcolor="#cfcdcd [2894]" strokecolor="#1f4d78 [1604]" strokeweight="1pt">
                <v:textbox>
                  <w:txbxContent>
                    <w:p w14:paraId="4A3F7DFB" w14:textId="77777777" w:rsidR="009A1EF8" w:rsidRPr="00AC3437" w:rsidRDefault="009A1EF8" w:rsidP="009A1EF8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AC3437">
                        <w:rPr>
                          <w:b/>
                          <w:color w:val="000000" w:themeColor="text1"/>
                          <w:sz w:val="28"/>
                        </w:rPr>
                        <w:t>Specifi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01C7B35" wp14:editId="26C2FCEB">
                <wp:simplePos x="0" y="0"/>
                <wp:positionH relativeFrom="column">
                  <wp:posOffset>2811780</wp:posOffset>
                </wp:positionH>
                <wp:positionV relativeFrom="paragraph">
                  <wp:posOffset>4445</wp:posOffset>
                </wp:positionV>
                <wp:extent cx="1432560" cy="350520"/>
                <wp:effectExtent l="0" t="0" r="15240" b="30480"/>
                <wp:wrapNone/>
                <wp:docPr id="45" name="Rounded Rectangular Callout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350520"/>
                        </a:xfrm>
                        <a:prstGeom prst="wedgeRoundRectCallout">
                          <a:avLst>
                            <a:gd name="adj1" fmla="val -16979"/>
                            <a:gd name="adj2" fmla="val 55387"/>
                            <a:gd name="adj3" fmla="val 16667"/>
                          </a:avLst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632C8B" w14:textId="77777777" w:rsidR="009A1EF8" w:rsidRPr="00AC3437" w:rsidRDefault="009A1EF8" w:rsidP="009A1EF8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AC3437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Measur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C7B35" id="Rounded Rectangular Callout 45" o:spid="_x0000_s1031" type="#_x0000_t62" style="position:absolute;margin-left:221.4pt;margin-top:.35pt;width:112.8pt;height:27.6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" adj="7133,22764" fillcolor="#cfcdcd [2894]" strokecolor="#1f4d78 [1604]" strokeweight="1pt">
                <v:textbox>
                  <w:txbxContent>
                    <w:p w14:paraId="66632C8B" w14:textId="77777777" w:rsidR="009A1EF8" w:rsidRPr="00AC3437" w:rsidRDefault="009A1EF8" w:rsidP="009A1EF8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AC3437">
                        <w:rPr>
                          <w:b/>
                          <w:color w:val="000000" w:themeColor="text1"/>
                          <w:sz w:val="28"/>
                        </w:rPr>
                        <w:t>Measurab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C4209FA" wp14:editId="729FDFFA">
                <wp:simplePos x="0" y="0"/>
                <wp:positionH relativeFrom="column">
                  <wp:posOffset>4335780</wp:posOffset>
                </wp:positionH>
                <wp:positionV relativeFrom="paragraph">
                  <wp:posOffset>4445</wp:posOffset>
                </wp:positionV>
                <wp:extent cx="1341120" cy="350520"/>
                <wp:effectExtent l="0" t="0" r="11430" b="49530"/>
                <wp:wrapNone/>
                <wp:docPr id="42" name="Rounded Rectangular Callout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120" cy="350520"/>
                        </a:xfrm>
                        <a:prstGeom prst="wedgeRoundRectCallout">
                          <a:avLst>
                            <a:gd name="adj1" fmla="val -16287"/>
                            <a:gd name="adj2" fmla="val 56461"/>
                            <a:gd name="adj3" fmla="val 16667"/>
                          </a:avLst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8636BD" w14:textId="77777777" w:rsidR="009A1EF8" w:rsidRPr="00AC3437" w:rsidRDefault="009A1EF8" w:rsidP="009A1EF8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AC3437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Attain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209FA" id="Rounded Rectangular Callout 42" o:spid="_x0000_s1032" type="#_x0000_t62" style="position:absolute;margin-left:341.4pt;margin-top:.35pt;width:105.6pt;height:27.6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" adj="7282,22996" fillcolor="#cfcdcd [2894]" strokecolor="#1f4d78 [1604]" strokeweight="1pt">
                <v:textbox>
                  <w:txbxContent>
                    <w:p w14:paraId="668636BD" w14:textId="77777777" w:rsidR="009A1EF8" w:rsidRPr="00AC3437" w:rsidRDefault="009A1EF8" w:rsidP="009A1EF8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AC3437">
                        <w:rPr>
                          <w:b/>
                          <w:color w:val="000000" w:themeColor="text1"/>
                          <w:sz w:val="28"/>
                        </w:rPr>
                        <w:t>Attainab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E49696E" wp14:editId="6D09B32F">
                <wp:simplePos x="0" y="0"/>
                <wp:positionH relativeFrom="column">
                  <wp:posOffset>5821680</wp:posOffset>
                </wp:positionH>
                <wp:positionV relativeFrom="paragraph">
                  <wp:posOffset>4445</wp:posOffset>
                </wp:positionV>
                <wp:extent cx="1386840" cy="350520"/>
                <wp:effectExtent l="0" t="0" r="22860" b="49530"/>
                <wp:wrapNone/>
                <wp:docPr id="43" name="Rounded Rectangular Callou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350520"/>
                        </a:xfrm>
                        <a:prstGeom prst="wedgeRoundRectCallout">
                          <a:avLst>
                            <a:gd name="adj1" fmla="val -15570"/>
                            <a:gd name="adj2" fmla="val 60947"/>
                            <a:gd name="adj3" fmla="val 16667"/>
                          </a:avLst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7F3ACC" w14:textId="77777777" w:rsidR="009A1EF8" w:rsidRPr="00AC3437" w:rsidRDefault="009A1EF8" w:rsidP="009A1EF8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AC3437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Relev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9696E" id="Rounded Rectangular Callout 43" o:spid="_x0000_s1033" type="#_x0000_t62" style="position:absolute;margin-left:458.4pt;margin-top:.35pt;width:109.2pt;height:27.6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" adj="7437,23965" fillcolor="#cfcdcd [2894]" strokecolor="#1f4d78 [1604]" strokeweight="1pt">
                <v:textbox>
                  <w:txbxContent>
                    <w:p w14:paraId="757F3ACC" w14:textId="77777777" w:rsidR="009A1EF8" w:rsidRPr="00AC3437" w:rsidRDefault="009A1EF8" w:rsidP="009A1EF8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AC3437">
                        <w:rPr>
                          <w:b/>
                          <w:color w:val="000000" w:themeColor="text1"/>
                          <w:sz w:val="28"/>
                        </w:rPr>
                        <w:t>Relevant</w:t>
                      </w:r>
                    </w:p>
                  </w:txbxContent>
                </v:textbox>
              </v:shape>
            </w:pict>
          </mc:Fallback>
        </mc:AlternateContent>
      </w:r>
      <w:r w:rsidR="00112423"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27426CE" wp14:editId="22D8B798">
                <wp:simplePos x="0" y="0"/>
                <wp:positionH relativeFrom="column">
                  <wp:posOffset>7261860</wp:posOffset>
                </wp:positionH>
                <wp:positionV relativeFrom="paragraph">
                  <wp:posOffset>4445</wp:posOffset>
                </wp:positionV>
                <wp:extent cx="1394460" cy="350520"/>
                <wp:effectExtent l="0" t="0" r="15240" b="30480"/>
                <wp:wrapNone/>
                <wp:docPr id="44" name="Rounded Rectangular Callou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350520"/>
                        </a:xfrm>
                        <a:prstGeom prst="wedgeRoundRectCallout">
                          <a:avLst>
                            <a:gd name="adj1" fmla="val -20156"/>
                            <a:gd name="adj2" fmla="val 54974"/>
                            <a:gd name="adj3" fmla="val 16667"/>
                          </a:avLst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890BCE" w14:textId="77777777" w:rsidR="009A1EF8" w:rsidRPr="00AC3437" w:rsidRDefault="009A1EF8" w:rsidP="009A1EF8">
                            <w:pPr>
                              <w:spacing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AC3437">
                              <w:rPr>
                                <w:b/>
                                <w:color w:val="000000" w:themeColor="text1"/>
                                <w:sz w:val="28"/>
                              </w:rPr>
                              <w:t>Time Fr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426CE" id="Rounded Rectangular Callout 44" o:spid="_x0000_s1034" type="#_x0000_t62" style="position:absolute;margin-left:571.8pt;margin-top:.35pt;width:109.8pt;height:27.6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" adj="6446,22674" fillcolor="#cfcdcd [2894]" strokecolor="#1f4d78 [1604]" strokeweight="1pt">
                <v:textbox>
                  <w:txbxContent>
                    <w:p w14:paraId="65890BCE" w14:textId="77777777" w:rsidR="009A1EF8" w:rsidRPr="00AC3437" w:rsidRDefault="009A1EF8" w:rsidP="009A1EF8">
                      <w:pPr>
                        <w:spacing w:line="240" w:lineRule="auto"/>
                        <w:jc w:val="center"/>
                        <w:rPr>
                          <w:b/>
                          <w:color w:val="000000" w:themeColor="text1"/>
                          <w:sz w:val="28"/>
                        </w:rPr>
                      </w:pPr>
                      <w:r w:rsidRPr="00AC3437">
                        <w:rPr>
                          <w:b/>
                          <w:color w:val="000000" w:themeColor="text1"/>
                          <w:sz w:val="28"/>
                        </w:rPr>
                        <w:t>Time Frame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4310" w:type="dxa"/>
        <w:tblInd w:w="-275" w:type="dxa"/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430"/>
        <w:gridCol w:w="2250"/>
        <w:gridCol w:w="2610"/>
      </w:tblGrid>
      <w:tr w:rsidR="00112423" w14:paraId="0D6D8AF4" w14:textId="77777777" w:rsidTr="00D55067">
        <w:trPr>
          <w:trHeight w:val="995"/>
        </w:trPr>
        <w:tc>
          <w:tcPr>
            <w:tcW w:w="2340" w:type="dxa"/>
            <w:tcBorders>
              <w:bottom w:val="single" w:sz="4" w:space="0" w:color="auto"/>
            </w:tcBorders>
          </w:tcPr>
          <w:p w14:paraId="0BD48C6B" w14:textId="5C131C1E" w:rsidR="00AC3437" w:rsidRPr="00D0107C" w:rsidRDefault="00AC3437" w:rsidP="00092D9C"/>
          <w:p w14:paraId="6BA97141" w14:textId="1E7B8454" w:rsidR="009A1EF8" w:rsidRPr="00D0107C" w:rsidRDefault="00AC3437" w:rsidP="00D55067">
            <w:r w:rsidRPr="00C24ADE">
              <w:rPr>
                <w:sz w:val="18"/>
              </w:rPr>
              <w:t xml:space="preserve">List the action step or </w:t>
            </w:r>
            <w:r w:rsidR="00D55067" w:rsidRPr="00C24ADE">
              <w:rPr>
                <w:sz w:val="18"/>
              </w:rPr>
              <w:t xml:space="preserve">number </w:t>
            </w:r>
            <w:r w:rsidRPr="00C24ADE">
              <w:rPr>
                <w:sz w:val="18"/>
              </w:rPr>
              <w:t>from previous page</w:t>
            </w:r>
            <w:r w:rsidR="00612A05" w:rsidRPr="00C24ADE">
              <w:rPr>
                <w:sz w:val="18"/>
              </w:rPr>
              <w:t xml:space="preserve"> 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741BACF3" w14:textId="613ABFE9" w:rsidR="00AC3437" w:rsidRPr="00D0107C" w:rsidRDefault="00AC3437" w:rsidP="00092D9C"/>
          <w:p w14:paraId="7941BA25" w14:textId="45994E50" w:rsidR="009A1EF8" w:rsidRPr="00D0107C" w:rsidRDefault="00AC3437" w:rsidP="00AC3437">
            <w:r w:rsidRPr="00112423">
              <w:rPr>
                <w:sz w:val="18"/>
              </w:rPr>
              <w:t>Who | What | When| Where| Why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4C6DC70" w14:textId="60924E81" w:rsidR="00AC3437" w:rsidRPr="00D0107C" w:rsidRDefault="00AC3437" w:rsidP="00092D9C"/>
          <w:p w14:paraId="245A2D98" w14:textId="4E620B1E" w:rsidR="009A1EF8" w:rsidRPr="00D0107C" w:rsidRDefault="00AC3437" w:rsidP="00AC3437">
            <w:r w:rsidRPr="00112423">
              <w:rPr>
                <w:sz w:val="18"/>
              </w:rPr>
              <w:t xml:space="preserve">How will I know when </w:t>
            </w:r>
            <w:r w:rsidR="00D26642">
              <w:rPr>
                <w:sz w:val="18"/>
              </w:rPr>
              <w:t xml:space="preserve">I have </w:t>
            </w:r>
            <w:r w:rsidR="00837667" w:rsidRPr="00D26642">
              <w:rPr>
                <w:noProof/>
                <w:sz w:val="18"/>
              </w:rPr>
              <w:t>accomplished</w:t>
            </w:r>
            <w:r w:rsidR="00837667" w:rsidRPr="00112423">
              <w:rPr>
                <w:sz w:val="18"/>
              </w:rPr>
              <w:t xml:space="preserve"> </w:t>
            </w:r>
            <w:r w:rsidRPr="00112423">
              <w:rPr>
                <w:sz w:val="18"/>
              </w:rPr>
              <w:t>this step?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3C039FC3" w14:textId="6A212878" w:rsidR="00AC3437" w:rsidRPr="00D0107C" w:rsidRDefault="00AC3437" w:rsidP="00092D9C"/>
          <w:p w14:paraId="5439AEB7" w14:textId="76A4B13F" w:rsidR="009A1EF8" w:rsidRPr="00D0107C" w:rsidRDefault="00AC3437" w:rsidP="00AC3437">
            <w:r w:rsidRPr="00112423">
              <w:rPr>
                <w:sz w:val="18"/>
              </w:rPr>
              <w:t xml:space="preserve">Can objectives </w:t>
            </w:r>
            <w:r w:rsidR="00F44A5B">
              <w:rPr>
                <w:noProof/>
                <w:sz w:val="18"/>
              </w:rPr>
              <w:t>about</w:t>
            </w:r>
            <w:r w:rsidRPr="00112423">
              <w:rPr>
                <w:sz w:val="18"/>
              </w:rPr>
              <w:t xml:space="preserve"> the action step be carried out? How?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7214C4F8" w14:textId="0F86045C" w:rsidR="00D0107C" w:rsidRPr="00D0107C" w:rsidRDefault="00D0107C" w:rsidP="00092D9C"/>
          <w:p w14:paraId="71782E1D" w14:textId="1D7370B6" w:rsidR="009A1EF8" w:rsidRPr="00D0107C" w:rsidRDefault="00D0107C" w:rsidP="00D0107C">
            <w:r w:rsidRPr="00112423">
              <w:rPr>
                <w:sz w:val="18"/>
              </w:rPr>
              <w:t>How does this step help to meet the overall goal?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1D765845" w14:textId="77777777" w:rsidR="00112423" w:rsidRDefault="00112423" w:rsidP="00112423">
            <w:pPr>
              <w:rPr>
                <w:sz w:val="18"/>
              </w:rPr>
            </w:pPr>
          </w:p>
          <w:p w14:paraId="5F71343D" w14:textId="39F7E0B0" w:rsidR="009A1EF8" w:rsidRPr="00D0107C" w:rsidRDefault="00D0107C" w:rsidP="00C24ADE">
            <w:pPr>
              <w:rPr>
                <w:sz w:val="24"/>
              </w:rPr>
            </w:pPr>
            <w:r w:rsidRPr="00C24ADE">
              <w:rPr>
                <w:sz w:val="18"/>
              </w:rPr>
              <w:t xml:space="preserve">Date of expected completion &amp; the dates for </w:t>
            </w:r>
            <w:r w:rsidR="00112423" w:rsidRPr="00C24ADE">
              <w:rPr>
                <w:sz w:val="18"/>
              </w:rPr>
              <w:t>completion f</w:t>
            </w:r>
            <w:r w:rsidR="00C24ADE">
              <w:rPr>
                <w:sz w:val="18"/>
              </w:rPr>
              <w:t>or</w:t>
            </w:r>
            <w:r w:rsidR="00112423" w:rsidRPr="00C24ADE">
              <w:rPr>
                <w:sz w:val="18"/>
              </w:rPr>
              <w:t xml:space="preserve"> </w:t>
            </w:r>
            <w:r w:rsidRPr="00C24ADE">
              <w:rPr>
                <w:sz w:val="18"/>
              </w:rPr>
              <w:t xml:space="preserve">milestones </w:t>
            </w:r>
            <w:r w:rsidR="00C24ADE">
              <w:rPr>
                <w:sz w:val="18"/>
              </w:rPr>
              <w:t>o</w:t>
            </w:r>
            <w:r w:rsidRPr="00C24ADE">
              <w:rPr>
                <w:sz w:val="18"/>
              </w:rPr>
              <w:t>f this step</w:t>
            </w:r>
          </w:p>
        </w:tc>
      </w:tr>
      <w:tr w:rsidR="00D0107C" w14:paraId="7EBC898A" w14:textId="77777777" w:rsidTr="00176917">
        <w:trPr>
          <w:trHeight w:val="3587"/>
        </w:trPr>
        <w:tc>
          <w:tcPr>
            <w:tcW w:w="2340" w:type="dxa"/>
            <w:shd w:val="clear" w:color="auto" w:fill="F2F2F2" w:themeFill="background1" w:themeFillShade="F2"/>
          </w:tcPr>
          <w:p w14:paraId="05B2B54A" w14:textId="2CEF8ED1" w:rsidR="004F6865" w:rsidRPr="00176917" w:rsidRDefault="005E180F" w:rsidP="00092D9C">
            <w:pPr>
              <w:rPr>
                <w:sz w:val="32"/>
              </w:rPr>
            </w:pPr>
            <w:r w:rsidRPr="005E180F">
              <w:rPr>
                <w:sz w:val="32"/>
              </w:rPr>
              <w:t>#___</w:t>
            </w:r>
          </w:p>
          <w:p w14:paraId="5BCE2F57" w14:textId="77777777" w:rsidR="00D55067" w:rsidRDefault="00D55067" w:rsidP="00092D9C">
            <w:pPr>
              <w:rPr>
                <w:sz w:val="14"/>
              </w:rPr>
            </w:pPr>
          </w:p>
          <w:p w14:paraId="0FFAFD57" w14:textId="77777777" w:rsidR="00D55067" w:rsidRDefault="00D55067" w:rsidP="00092D9C">
            <w:pPr>
              <w:rPr>
                <w:sz w:val="14"/>
              </w:rPr>
            </w:pPr>
          </w:p>
          <w:p w14:paraId="6C6D33F5" w14:textId="77777777" w:rsidR="004F6865" w:rsidRDefault="004F6865" w:rsidP="00092D9C">
            <w:pPr>
              <w:rPr>
                <w:sz w:val="14"/>
              </w:rPr>
            </w:pPr>
          </w:p>
          <w:p w14:paraId="3E785AA7" w14:textId="03905765" w:rsidR="00112423" w:rsidRPr="00112423" w:rsidRDefault="00112423" w:rsidP="00612A05">
            <w:pPr>
              <w:rPr>
                <w:sz w:val="14"/>
              </w:rPr>
            </w:pPr>
          </w:p>
        </w:tc>
        <w:tc>
          <w:tcPr>
            <w:tcW w:w="2340" w:type="dxa"/>
            <w:shd w:val="clear" w:color="auto" w:fill="F2F2F2" w:themeFill="background1" w:themeFillShade="F2"/>
          </w:tcPr>
          <w:p w14:paraId="2A3A925C" w14:textId="77777777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340" w:type="dxa"/>
            <w:shd w:val="clear" w:color="auto" w:fill="F2F2F2" w:themeFill="background1" w:themeFillShade="F2"/>
          </w:tcPr>
          <w:p w14:paraId="240D9729" w14:textId="77777777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14:paraId="386CBB2A" w14:textId="77777777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3E5507BC" w14:textId="77777777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5F168A17" w14:textId="77777777" w:rsidR="009A1EF8" w:rsidRPr="00E8668E" w:rsidRDefault="009A1EF8" w:rsidP="00092D9C">
            <w:pPr>
              <w:rPr>
                <w:sz w:val="40"/>
              </w:rPr>
            </w:pPr>
          </w:p>
        </w:tc>
      </w:tr>
      <w:tr w:rsidR="00112423" w14:paraId="4E267559" w14:textId="77777777" w:rsidTr="00176917">
        <w:trPr>
          <w:trHeight w:val="4046"/>
        </w:trPr>
        <w:tc>
          <w:tcPr>
            <w:tcW w:w="2340" w:type="dxa"/>
            <w:tcBorders>
              <w:bottom w:val="single" w:sz="4" w:space="0" w:color="auto"/>
            </w:tcBorders>
          </w:tcPr>
          <w:p w14:paraId="21F576A2" w14:textId="52C45192" w:rsidR="00112423" w:rsidRPr="00176917" w:rsidRDefault="005E180F" w:rsidP="00092D9C">
            <w:pPr>
              <w:rPr>
                <w:sz w:val="32"/>
              </w:rPr>
            </w:pPr>
            <w:r w:rsidRPr="005E180F">
              <w:rPr>
                <w:sz w:val="32"/>
              </w:rPr>
              <w:t>#___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0D4F64C" w14:textId="77777777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4F9AC75" w14:textId="77777777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5959DF17" w14:textId="77777777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67D06658" w14:textId="5F05443E" w:rsidR="009A1EF8" w:rsidRPr="00E8668E" w:rsidRDefault="009A1EF8" w:rsidP="00092D9C">
            <w:pPr>
              <w:rPr>
                <w:sz w:val="40"/>
              </w:rPr>
            </w:pP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40F33AE0" w14:textId="77777777" w:rsidR="009A1EF8" w:rsidRPr="00E8668E" w:rsidRDefault="009A1EF8" w:rsidP="00092D9C">
            <w:pPr>
              <w:rPr>
                <w:sz w:val="40"/>
              </w:rPr>
            </w:pPr>
          </w:p>
        </w:tc>
      </w:tr>
    </w:tbl>
    <w:p w14:paraId="62C7129F" w14:textId="77777777" w:rsidR="009A1EF8" w:rsidRDefault="009A1EF8" w:rsidP="008D596C">
      <w:pPr>
        <w:spacing w:after="0" w:line="240" w:lineRule="auto"/>
      </w:pPr>
    </w:p>
    <w:sectPr w:rsidR="009A1EF8" w:rsidSect="008D596C">
      <w:headerReference w:type="default" r:id="rId10"/>
      <w:pgSz w:w="15840" w:h="12240" w:orient="landscape"/>
      <w:pgMar w:top="1128" w:right="990" w:bottom="450" w:left="1080" w:header="54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1B480" w14:textId="77777777" w:rsidR="002F022D" w:rsidRDefault="002F022D" w:rsidP="00B459CC">
      <w:pPr>
        <w:spacing w:after="0" w:line="240" w:lineRule="auto"/>
      </w:pPr>
      <w:r>
        <w:separator/>
      </w:r>
    </w:p>
  </w:endnote>
  <w:endnote w:type="continuationSeparator" w:id="0">
    <w:p w14:paraId="350C7158" w14:textId="77777777" w:rsidR="002F022D" w:rsidRDefault="002F022D" w:rsidP="00B459CC">
      <w:pPr>
        <w:spacing w:after="0" w:line="240" w:lineRule="auto"/>
      </w:pPr>
      <w:r>
        <w:continuationSeparator/>
      </w:r>
    </w:p>
  </w:endnote>
  <w:endnote w:type="continuationNotice" w:id="1">
    <w:p w14:paraId="776DB1C1" w14:textId="77777777" w:rsidR="00A42CCF" w:rsidRDefault="00A42C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5097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621E08" w14:textId="2F7A93E8" w:rsidR="00320A5A" w:rsidRDefault="00320A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007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EBD9C2B" w14:textId="77777777" w:rsidR="00C93596" w:rsidRDefault="00C935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9BC6F" w14:textId="77777777" w:rsidR="002F022D" w:rsidRDefault="002F022D" w:rsidP="00B459CC">
      <w:pPr>
        <w:spacing w:after="0" w:line="240" w:lineRule="auto"/>
      </w:pPr>
      <w:r>
        <w:separator/>
      </w:r>
    </w:p>
  </w:footnote>
  <w:footnote w:type="continuationSeparator" w:id="0">
    <w:p w14:paraId="1AC9827E" w14:textId="77777777" w:rsidR="002F022D" w:rsidRDefault="002F022D" w:rsidP="00B459CC">
      <w:pPr>
        <w:spacing w:after="0" w:line="240" w:lineRule="auto"/>
      </w:pPr>
      <w:r>
        <w:continuationSeparator/>
      </w:r>
    </w:p>
  </w:footnote>
  <w:footnote w:type="continuationNotice" w:id="1">
    <w:p w14:paraId="7190D3E7" w14:textId="77777777" w:rsidR="00A42CCF" w:rsidRDefault="00A42C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03FE5" w14:textId="58D03085" w:rsidR="00B459CC" w:rsidRDefault="00484AB1" w:rsidP="00484AB1">
    <w:pPr>
      <w:pStyle w:val="Header"/>
      <w:jc w:val="right"/>
      <w:rPr>
        <w:rFonts w:ascii="Arial Unicode MS" w:eastAsia="Arial Unicode MS" w:hAnsi="Arial Unicode MS" w:cs="Arial Unicode MS"/>
        <w:sz w:val="40"/>
      </w:rPr>
    </w:pPr>
    <w:r>
      <w:rPr>
        <w:rFonts w:ascii="Arial Unicode MS" w:eastAsia="Arial Unicode MS" w:hAnsi="Arial Unicode MS" w:cs="Arial Unicode MS"/>
        <w:noProof/>
        <w:sz w:val="40"/>
      </w:rPr>
      <w:drawing>
        <wp:anchor distT="0" distB="0" distL="114300" distR="114300" simplePos="0" relativeHeight="251658240" behindDoc="0" locked="0" layoutInCell="1" allowOverlap="1" wp14:anchorId="607AF309" wp14:editId="4EDFBA51">
          <wp:simplePos x="0" y="0"/>
          <wp:positionH relativeFrom="column">
            <wp:posOffset>-467042</wp:posOffset>
          </wp:positionH>
          <wp:positionV relativeFrom="paragraph">
            <wp:posOffset>-171450</wp:posOffset>
          </wp:positionV>
          <wp:extent cx="1990725" cy="1021031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edschool_full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0210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4657">
      <w:rPr>
        <w:rFonts w:ascii="Arial Unicode MS" w:eastAsia="Arial Unicode MS" w:hAnsi="Arial Unicode MS" w:cs="Arial Unicode MS"/>
        <w:sz w:val="40"/>
      </w:rPr>
      <w:ptab w:relativeTo="margin" w:alignment="center" w:leader="none"/>
    </w:r>
    <w:r w:rsidRPr="00484AB1">
      <w:rPr>
        <w:rFonts w:ascii="Arial Unicode MS" w:eastAsia="Arial Unicode MS" w:hAnsi="Arial Unicode MS" w:cs="Arial Unicode MS"/>
        <w:sz w:val="40"/>
      </w:rPr>
      <w:t xml:space="preserve"> </w:t>
    </w:r>
    <w:r w:rsidRPr="00B459CC">
      <w:rPr>
        <w:rFonts w:ascii="Arial Unicode MS" w:eastAsia="Arial Unicode MS" w:hAnsi="Arial Unicode MS" w:cs="Arial Unicode MS"/>
        <w:sz w:val="40"/>
      </w:rPr>
      <w:t xml:space="preserve">SMART </w:t>
    </w:r>
    <w:r w:rsidR="00B459CC" w:rsidRPr="00B459CC">
      <w:rPr>
        <w:rFonts w:ascii="Arial Unicode MS" w:eastAsia="Arial Unicode MS" w:hAnsi="Arial Unicode MS" w:cs="Arial Unicode MS"/>
        <w:sz w:val="40"/>
      </w:rPr>
      <w:t>Goal</w:t>
    </w:r>
    <w:r w:rsidR="00CF3152">
      <w:rPr>
        <w:rFonts w:ascii="Arial Unicode MS" w:eastAsia="Arial Unicode MS" w:hAnsi="Arial Unicode MS" w:cs="Arial Unicode MS"/>
        <w:sz w:val="40"/>
      </w:rPr>
      <w:t xml:space="preserve"> </w:t>
    </w:r>
    <w:r w:rsidR="00B459CC" w:rsidRPr="00B459CC">
      <w:rPr>
        <w:rFonts w:ascii="Arial Unicode MS" w:eastAsia="Arial Unicode MS" w:hAnsi="Arial Unicode MS" w:cs="Arial Unicode MS"/>
        <w:sz w:val="40"/>
      </w:rPr>
      <w:t>Setting</w:t>
    </w:r>
  </w:p>
  <w:p w14:paraId="5199C3E8" w14:textId="7BCCAB94" w:rsidR="005567DE" w:rsidRPr="00830557" w:rsidRDefault="005567DE" w:rsidP="005567DE">
    <w:pPr>
      <w:autoSpaceDE w:val="0"/>
      <w:autoSpaceDN w:val="0"/>
      <w:adjustRightInd w:val="0"/>
      <w:spacing w:after="0" w:line="240" w:lineRule="auto"/>
      <w:jc w:val="right"/>
      <w:rPr>
        <w:rFonts w:cs="Times New Roman"/>
        <w:i/>
        <w:i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5572E" w14:textId="482A11C0" w:rsidR="005E180F" w:rsidRPr="00B459CC" w:rsidRDefault="00715672" w:rsidP="00AB4A4D">
    <w:pPr>
      <w:pStyle w:val="Header"/>
      <w:ind w:left="720"/>
      <w:jc w:val="right"/>
      <w:rPr>
        <w:rFonts w:ascii="Arial Unicode MS" w:eastAsia="Arial Unicode MS" w:hAnsi="Arial Unicode MS" w:cs="Arial Unicode MS"/>
        <w:sz w:val="40"/>
      </w:rPr>
    </w:pPr>
    <w:r>
      <w:rPr>
        <w:rFonts w:ascii="Arial Unicode MS" w:eastAsia="Arial Unicode MS" w:hAnsi="Arial Unicode MS" w:cs="Arial Unicode MS"/>
        <w:noProof/>
        <w:sz w:val="40"/>
      </w:rPr>
      <w:drawing>
        <wp:anchor distT="0" distB="0" distL="114300" distR="114300" simplePos="0" relativeHeight="251658241" behindDoc="0" locked="0" layoutInCell="1" allowOverlap="1" wp14:anchorId="10F7CE04" wp14:editId="67F429E0">
          <wp:simplePos x="0" y="0"/>
          <wp:positionH relativeFrom="margin">
            <wp:align>left</wp:align>
          </wp:positionH>
          <wp:positionV relativeFrom="paragraph">
            <wp:posOffset>-199708</wp:posOffset>
          </wp:positionV>
          <wp:extent cx="1490663" cy="76455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edschool_full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0663" cy="7645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180F">
      <w:rPr>
        <w:rFonts w:ascii="Arial Unicode MS" w:eastAsia="Arial Unicode MS" w:hAnsi="Arial Unicode MS" w:cs="Arial Unicode MS"/>
        <w:sz w:val="40"/>
      </w:rPr>
      <w:t xml:space="preserve">                          </w:t>
    </w:r>
    <w:r w:rsidR="004F6865">
      <w:rPr>
        <w:rFonts w:ascii="Arial Unicode MS" w:eastAsia="Arial Unicode MS" w:hAnsi="Arial Unicode MS" w:cs="Arial Unicode MS"/>
        <w:sz w:val="40"/>
      </w:rPr>
      <w:t>Action Step</w:t>
    </w:r>
    <w:r w:rsidR="00D55067">
      <w:rPr>
        <w:rFonts w:ascii="Arial Unicode MS" w:eastAsia="Arial Unicode MS" w:hAnsi="Arial Unicode MS" w:cs="Arial Unicode MS"/>
        <w:sz w:val="40"/>
      </w:rPr>
      <w:t>s</w:t>
    </w:r>
    <w:r w:rsidR="004F6865">
      <w:rPr>
        <w:rFonts w:ascii="Arial Unicode MS" w:eastAsia="Arial Unicode MS" w:hAnsi="Arial Unicode MS" w:cs="Arial Unicode MS"/>
        <w:sz w:val="40"/>
      </w:rPr>
      <w:t xml:space="preserve"> - </w:t>
    </w:r>
    <w:r w:rsidR="00254657" w:rsidRPr="00B459CC">
      <w:rPr>
        <w:rFonts w:ascii="Arial Unicode MS" w:eastAsia="Arial Unicode MS" w:hAnsi="Arial Unicode MS" w:cs="Arial Unicode MS"/>
        <w:sz w:val="40"/>
      </w:rPr>
      <w:t>Work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94321"/>
    <w:multiLevelType w:val="hybridMultilevel"/>
    <w:tmpl w:val="2AAA3E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D7B85"/>
    <w:multiLevelType w:val="hybridMultilevel"/>
    <w:tmpl w:val="CB482B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E4716B"/>
    <w:multiLevelType w:val="hybridMultilevel"/>
    <w:tmpl w:val="E82440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3C20D2"/>
    <w:multiLevelType w:val="hybridMultilevel"/>
    <w:tmpl w:val="6B5C45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1419B"/>
    <w:multiLevelType w:val="hybridMultilevel"/>
    <w:tmpl w:val="56D6C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651853"/>
    <w:multiLevelType w:val="hybridMultilevel"/>
    <w:tmpl w:val="DF2EA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701A0"/>
    <w:multiLevelType w:val="hybridMultilevel"/>
    <w:tmpl w:val="25768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61C37"/>
    <w:multiLevelType w:val="hybridMultilevel"/>
    <w:tmpl w:val="3BB264A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C61144"/>
    <w:multiLevelType w:val="hybridMultilevel"/>
    <w:tmpl w:val="1AFEED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07206A2"/>
    <w:multiLevelType w:val="hybridMultilevel"/>
    <w:tmpl w:val="DAC66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9"/>
  </w:num>
  <w:num w:numId="7">
    <w:abstractNumId w:val="6"/>
  </w:num>
  <w:num w:numId="8">
    <w:abstractNumId w:val="3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MjUxtDA3MTUwMbVU0lEKTi0uzszPAymwrAUAZCX46SwAAAA="/>
  </w:docVars>
  <w:rsids>
    <w:rsidRoot w:val="00B459CC"/>
    <w:rsid w:val="00022655"/>
    <w:rsid w:val="0002451C"/>
    <w:rsid w:val="00026BA1"/>
    <w:rsid w:val="000417FE"/>
    <w:rsid w:val="00087854"/>
    <w:rsid w:val="00090995"/>
    <w:rsid w:val="00092D9C"/>
    <w:rsid w:val="000A382B"/>
    <w:rsid w:val="000B36C4"/>
    <w:rsid w:val="000B5EDF"/>
    <w:rsid w:val="00112423"/>
    <w:rsid w:val="00176917"/>
    <w:rsid w:val="001A2944"/>
    <w:rsid w:val="001B005F"/>
    <w:rsid w:val="001E3E86"/>
    <w:rsid w:val="00252F60"/>
    <w:rsid w:val="00254657"/>
    <w:rsid w:val="002B17BB"/>
    <w:rsid w:val="002C2599"/>
    <w:rsid w:val="002D4595"/>
    <w:rsid w:val="002D71F5"/>
    <w:rsid w:val="002F022D"/>
    <w:rsid w:val="002F0587"/>
    <w:rsid w:val="00320A5A"/>
    <w:rsid w:val="00342881"/>
    <w:rsid w:val="003867CD"/>
    <w:rsid w:val="003E01AF"/>
    <w:rsid w:val="003F0A91"/>
    <w:rsid w:val="00483726"/>
    <w:rsid w:val="00484AB1"/>
    <w:rsid w:val="004D5E7C"/>
    <w:rsid w:val="004F6865"/>
    <w:rsid w:val="00512C17"/>
    <w:rsid w:val="00531821"/>
    <w:rsid w:val="005567DE"/>
    <w:rsid w:val="00561ECA"/>
    <w:rsid w:val="005D5FF1"/>
    <w:rsid w:val="005E180F"/>
    <w:rsid w:val="00612A05"/>
    <w:rsid w:val="00644962"/>
    <w:rsid w:val="006959AE"/>
    <w:rsid w:val="006C779D"/>
    <w:rsid w:val="006E7E97"/>
    <w:rsid w:val="00715672"/>
    <w:rsid w:val="007F5E98"/>
    <w:rsid w:val="00830557"/>
    <w:rsid w:val="00837667"/>
    <w:rsid w:val="00837C5D"/>
    <w:rsid w:val="00896972"/>
    <w:rsid w:val="008B3760"/>
    <w:rsid w:val="008D596C"/>
    <w:rsid w:val="0095007E"/>
    <w:rsid w:val="00991470"/>
    <w:rsid w:val="009A1EF8"/>
    <w:rsid w:val="00A15B14"/>
    <w:rsid w:val="00A26BCB"/>
    <w:rsid w:val="00A42CCF"/>
    <w:rsid w:val="00A52B64"/>
    <w:rsid w:val="00A66506"/>
    <w:rsid w:val="00A76EA0"/>
    <w:rsid w:val="00AB4A4D"/>
    <w:rsid w:val="00AC3437"/>
    <w:rsid w:val="00B0773F"/>
    <w:rsid w:val="00B36B1D"/>
    <w:rsid w:val="00B459CC"/>
    <w:rsid w:val="00B4781C"/>
    <w:rsid w:val="00B81E93"/>
    <w:rsid w:val="00BA6028"/>
    <w:rsid w:val="00C1250D"/>
    <w:rsid w:val="00C24ADE"/>
    <w:rsid w:val="00C93596"/>
    <w:rsid w:val="00CC05A8"/>
    <w:rsid w:val="00CF3152"/>
    <w:rsid w:val="00D0107C"/>
    <w:rsid w:val="00D21F6D"/>
    <w:rsid w:val="00D26642"/>
    <w:rsid w:val="00D453D2"/>
    <w:rsid w:val="00D51B77"/>
    <w:rsid w:val="00D55067"/>
    <w:rsid w:val="00D65B4D"/>
    <w:rsid w:val="00DC2C6B"/>
    <w:rsid w:val="00DC478D"/>
    <w:rsid w:val="00E35162"/>
    <w:rsid w:val="00E45576"/>
    <w:rsid w:val="00E53696"/>
    <w:rsid w:val="00E54379"/>
    <w:rsid w:val="00E5455E"/>
    <w:rsid w:val="00E565A4"/>
    <w:rsid w:val="00E6096A"/>
    <w:rsid w:val="00E8668E"/>
    <w:rsid w:val="00EA40AC"/>
    <w:rsid w:val="00ED7F85"/>
    <w:rsid w:val="00F35E9E"/>
    <w:rsid w:val="00F44A5B"/>
    <w:rsid w:val="00F57F0C"/>
    <w:rsid w:val="00FC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740D31FE"/>
  <w15:chartTrackingRefBased/>
  <w15:docId w15:val="{FE9AE207-649D-4843-AD56-C41402F54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05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9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9CC"/>
  </w:style>
  <w:style w:type="paragraph" w:styleId="Footer">
    <w:name w:val="footer"/>
    <w:basedOn w:val="Normal"/>
    <w:link w:val="FooterChar"/>
    <w:uiPriority w:val="99"/>
    <w:unhideWhenUsed/>
    <w:rsid w:val="00B459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9CC"/>
  </w:style>
  <w:style w:type="paragraph" w:customStyle="1" w:styleId="Default">
    <w:name w:val="Default"/>
    <w:rsid w:val="008305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305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0557"/>
    <w:pPr>
      <w:ind w:left="720"/>
      <w:contextualSpacing/>
    </w:pPr>
  </w:style>
  <w:style w:type="table" w:styleId="GridTable4-Accent3">
    <w:name w:val="Grid Table 4 Accent 3"/>
    <w:basedOn w:val="TableNormal"/>
    <w:uiPriority w:val="49"/>
    <w:rsid w:val="00C9359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83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7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25B723-E04D-48A9-8D1E-E1B614BDA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ouisville</Company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er,Staci</dc:creator>
  <cp:keywords/>
  <dc:description/>
  <cp:lastModifiedBy>Paul,Ronald Irvin</cp:lastModifiedBy>
  <cp:revision>6</cp:revision>
  <cp:lastPrinted>2018-11-12T21:34:00Z</cp:lastPrinted>
  <dcterms:created xsi:type="dcterms:W3CDTF">2019-04-01T16:51:00Z</dcterms:created>
  <dcterms:modified xsi:type="dcterms:W3CDTF">2019-04-05T20:23:00Z</dcterms:modified>
</cp:coreProperties>
</file>